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bidiVisual/>
        <w:tblW w:w="0" w:type="auto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972"/>
        <w:gridCol w:w="3510"/>
        <w:gridCol w:w="3628"/>
      </w:tblGrid>
      <w:tr w:rsidR="000E3297" w:rsidRPr="00023CAB" w14:paraId="4D061350" w14:textId="77777777" w:rsidTr="00005CF2">
        <w:trPr>
          <w:jc w:val="center"/>
        </w:trPr>
        <w:tc>
          <w:tcPr>
            <w:tcW w:w="1972" w:type="dxa"/>
            <w:shd w:val="clear" w:color="auto" w:fill="auto"/>
            <w:vAlign w:val="center"/>
          </w:tcPr>
          <w:p w14:paraId="1D953954" w14:textId="5EF8B723" w:rsidR="000E3297" w:rsidRPr="00BD7D08" w:rsidRDefault="000E3297" w:rsidP="000E3297">
            <w:pPr>
              <w:spacing w:before="40" w:after="40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JO"/>
              </w:rPr>
            </w:pPr>
            <w:bookmarkStart w:id="0" w:name="_Hlk60599810"/>
            <w:bookmarkStart w:id="1" w:name="_GoBack" w:colFirst="1" w:colLast="1"/>
            <w:r w:rsidRPr="00BD7D08">
              <w:rPr>
                <w:rFonts w:cstheme="minorHAnsi"/>
                <w:b/>
                <w:bCs/>
                <w:sz w:val="20"/>
                <w:szCs w:val="20"/>
              </w:rPr>
              <w:t>Official Stamp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00C4FD80" w14:textId="34E31283" w:rsidR="000E3297" w:rsidRPr="00BD7D08" w:rsidRDefault="000E3297" w:rsidP="000E3297">
            <w:pPr>
              <w:spacing w:before="40" w:after="4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BD7D08">
              <w:rPr>
                <w:rFonts w:cstheme="minorHAnsi"/>
                <w:b/>
                <w:bCs/>
                <w:sz w:val="20"/>
                <w:szCs w:val="20"/>
              </w:rPr>
              <w:t>Program:</w:t>
            </w:r>
          </w:p>
        </w:tc>
        <w:tc>
          <w:tcPr>
            <w:tcW w:w="3628" w:type="dxa"/>
            <w:shd w:val="clear" w:color="auto" w:fill="auto"/>
          </w:tcPr>
          <w:p w14:paraId="3AEA63DE" w14:textId="603524D7" w:rsidR="000E3297" w:rsidRPr="00BD7D08" w:rsidRDefault="000E3297" w:rsidP="000E3297">
            <w:pPr>
              <w:spacing w:before="40" w:after="40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JO"/>
              </w:rPr>
            </w:pPr>
            <w:r w:rsidRPr="00BD7D08">
              <w:rPr>
                <w:rFonts w:cstheme="minorHAnsi"/>
                <w:b/>
                <w:bCs/>
                <w:sz w:val="20"/>
                <w:szCs w:val="20"/>
                <w:lang w:bidi="ar-JO"/>
              </w:rPr>
              <w:t>Department:</w:t>
            </w:r>
          </w:p>
        </w:tc>
      </w:tr>
      <w:bookmarkEnd w:id="0"/>
      <w:bookmarkEnd w:id="1"/>
    </w:tbl>
    <w:p w14:paraId="62F1823D" w14:textId="77777777" w:rsidR="004D4AAF" w:rsidRPr="00023CAB" w:rsidRDefault="004D4AAF" w:rsidP="00252AE3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rtl/>
          <w:lang w:bidi="ar-JO"/>
        </w:rPr>
      </w:pPr>
    </w:p>
    <w:tbl>
      <w:tblPr>
        <w:tblStyle w:val="TableGrid"/>
        <w:bidiVisual/>
        <w:tblW w:w="93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3"/>
        <w:gridCol w:w="4747"/>
      </w:tblGrid>
      <w:tr w:rsidR="00D90431" w:rsidRPr="00023CAB" w14:paraId="6F5B0B96" w14:textId="77777777" w:rsidTr="0043205E">
        <w:trPr>
          <w:trHeight w:val="2025"/>
        </w:trPr>
        <w:tc>
          <w:tcPr>
            <w:tcW w:w="4623" w:type="dxa"/>
          </w:tcPr>
          <w:tbl>
            <w:tblPr>
              <w:tblStyle w:val="TableGrid"/>
              <w:bidiVisual/>
              <w:tblW w:w="0" w:type="auto"/>
              <w:jc w:val="right"/>
              <w:tblLook w:val="04A0" w:firstRow="1" w:lastRow="0" w:firstColumn="1" w:lastColumn="0" w:noHBand="0" w:noVBand="1"/>
            </w:tblPr>
            <w:tblGrid>
              <w:gridCol w:w="1015"/>
              <w:gridCol w:w="1037"/>
              <w:gridCol w:w="1050"/>
              <w:gridCol w:w="1295"/>
            </w:tblGrid>
            <w:tr w:rsidR="0043205E" w:rsidRPr="00023CAB" w14:paraId="476664AC" w14:textId="77777777" w:rsidTr="00003D18">
              <w:trPr>
                <w:trHeight w:val="20"/>
                <w:jc w:val="right"/>
              </w:trPr>
              <w:tc>
                <w:tcPr>
                  <w:tcW w:w="4521" w:type="dxa"/>
                  <w:gridSpan w:val="4"/>
                  <w:shd w:val="clear" w:color="auto" w:fill="A8D08D" w:themeFill="accent6" w:themeFillTint="99"/>
                  <w:vAlign w:val="center"/>
                </w:tcPr>
                <w:p w14:paraId="381637C5" w14:textId="177C17E8" w:rsidR="0043205E" w:rsidRPr="0043205E" w:rsidRDefault="0043205E" w:rsidP="0043205E">
                  <w:pPr>
                    <w:jc w:val="center"/>
                    <w:rPr>
                      <w:rFonts w:cstheme="majorBidi"/>
                      <w:b/>
                      <w:bCs/>
                      <w:sz w:val="17"/>
                      <w:szCs w:val="17"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7"/>
                      <w:szCs w:val="17"/>
                    </w:rPr>
                    <w:t xml:space="preserve">First Academic Year – </w:t>
                  </w:r>
                  <w:r>
                    <w:rPr>
                      <w:rFonts w:cstheme="majorBidi"/>
                      <w:b/>
                      <w:bCs/>
                      <w:sz w:val="17"/>
                      <w:szCs w:val="17"/>
                    </w:rPr>
                    <w:t>Second</w:t>
                  </w:r>
                  <w:r w:rsidRPr="0043205E">
                    <w:rPr>
                      <w:rFonts w:cstheme="majorBidi"/>
                      <w:b/>
                      <w:bCs/>
                      <w:sz w:val="17"/>
                      <w:szCs w:val="17"/>
                    </w:rPr>
                    <w:t xml:space="preserve"> Semester</w:t>
                  </w:r>
                </w:p>
              </w:tc>
            </w:tr>
            <w:tr w:rsidR="0043205E" w:rsidRPr="00023CAB" w14:paraId="3AEEB557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3E30E7BC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Pre-requisite</w:t>
                  </w:r>
                </w:p>
              </w:tc>
              <w:tc>
                <w:tcPr>
                  <w:tcW w:w="1069" w:type="dxa"/>
                  <w:vAlign w:val="center"/>
                </w:tcPr>
                <w:p w14:paraId="7536FB8C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Credit Hours</w:t>
                  </w:r>
                </w:p>
              </w:tc>
              <w:tc>
                <w:tcPr>
                  <w:tcW w:w="1080" w:type="dxa"/>
                  <w:vAlign w:val="center"/>
                </w:tcPr>
                <w:p w14:paraId="595D2B69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Course Name</w:t>
                  </w:r>
                </w:p>
              </w:tc>
              <w:tc>
                <w:tcPr>
                  <w:tcW w:w="1337" w:type="dxa"/>
                  <w:vAlign w:val="center"/>
                </w:tcPr>
                <w:p w14:paraId="6657373B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Code and Number</w:t>
                  </w:r>
                </w:p>
              </w:tc>
            </w:tr>
            <w:tr w:rsidR="0043205E" w:rsidRPr="00023CAB" w14:paraId="254B4D46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72AF9B73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55EB8A9B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483131A7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224AA93D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  <w:rtl/>
                    </w:rPr>
                  </w:pPr>
                </w:p>
              </w:tc>
            </w:tr>
            <w:tr w:rsidR="0043205E" w:rsidRPr="00023CAB" w14:paraId="0702D124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54E02E2D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37585395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528B4FCC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458128B0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175D120F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121E0675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24EA68B5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4FBFB60E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08B809CF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0DFAF0B8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688A8457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2503F4F8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23D98F22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6C54D84D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10A7A223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6EF1884D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4306DA6C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78F6432A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1A7B8B9C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12475C7A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0A03D09D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4F66DDD7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385973E5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5ABFFC85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</w:rPr>
                  </w:pPr>
                </w:p>
              </w:tc>
            </w:tr>
            <w:tr w:rsidR="0043205E" w:rsidRPr="00023CAB" w14:paraId="6AB940A6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56B365D9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3B571225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165FE6E4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78297D4F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</w:tr>
            <w:tr w:rsidR="0043205E" w:rsidRPr="00023CAB" w14:paraId="345E7F08" w14:textId="77777777" w:rsidTr="00003D18">
              <w:trPr>
                <w:trHeight w:val="20"/>
                <w:jc w:val="right"/>
              </w:trPr>
              <w:tc>
                <w:tcPr>
                  <w:tcW w:w="2104" w:type="dxa"/>
                  <w:gridSpan w:val="2"/>
                  <w:shd w:val="clear" w:color="auto" w:fill="F7CAAC" w:themeFill="accent2" w:themeFillTint="66"/>
                  <w:vAlign w:val="center"/>
                </w:tcPr>
                <w:p w14:paraId="5FF2115F" w14:textId="77777777" w:rsidR="0043205E" w:rsidRPr="00023CAB" w:rsidRDefault="0043205E" w:rsidP="0043205E">
                  <w:pPr>
                    <w:spacing w:before="20"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2417" w:type="dxa"/>
                  <w:gridSpan w:val="2"/>
                  <w:shd w:val="clear" w:color="auto" w:fill="F7CAAC" w:themeFill="accent2" w:themeFillTint="66"/>
                  <w:vAlign w:val="center"/>
                </w:tcPr>
                <w:p w14:paraId="64914705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Total</w:t>
                  </w:r>
                </w:p>
              </w:tc>
            </w:tr>
          </w:tbl>
          <w:p w14:paraId="79A47231" w14:textId="77777777" w:rsidR="00D90431" w:rsidRPr="00023CAB" w:rsidRDefault="00D90431" w:rsidP="003B0F48">
            <w:pPr>
              <w:bidi/>
              <w:spacing w:after="20"/>
              <w:rPr>
                <w:rFonts w:asciiTheme="majorBidi" w:hAnsiTheme="majorBidi" w:cstheme="majorBidi"/>
                <w:sz w:val="17"/>
                <w:szCs w:val="17"/>
                <w:rtl/>
                <w:lang w:bidi="ar-JO"/>
              </w:rPr>
            </w:pPr>
          </w:p>
        </w:tc>
        <w:tc>
          <w:tcPr>
            <w:tcW w:w="4747" w:type="dxa"/>
          </w:tcPr>
          <w:tbl>
            <w:tblPr>
              <w:tblStyle w:val="TableGrid"/>
              <w:bidiVisual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035"/>
              <w:gridCol w:w="1069"/>
              <w:gridCol w:w="1080"/>
              <w:gridCol w:w="1337"/>
            </w:tblGrid>
            <w:tr w:rsidR="00D90431" w:rsidRPr="00023CAB" w14:paraId="72127A67" w14:textId="77777777" w:rsidTr="00005CF2">
              <w:trPr>
                <w:trHeight w:val="20"/>
                <w:jc w:val="center"/>
              </w:trPr>
              <w:tc>
                <w:tcPr>
                  <w:tcW w:w="4521" w:type="dxa"/>
                  <w:gridSpan w:val="4"/>
                  <w:shd w:val="clear" w:color="auto" w:fill="A8D08D" w:themeFill="accent6" w:themeFillTint="99"/>
                  <w:vAlign w:val="center"/>
                </w:tcPr>
                <w:p w14:paraId="7EAA9B3D" w14:textId="2CC750A4" w:rsidR="00D90431" w:rsidRPr="0043205E" w:rsidRDefault="0043205E" w:rsidP="0043205E">
                  <w:pPr>
                    <w:jc w:val="center"/>
                    <w:rPr>
                      <w:rFonts w:cstheme="majorBidi"/>
                      <w:b/>
                      <w:bCs/>
                      <w:sz w:val="17"/>
                      <w:szCs w:val="17"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7"/>
                      <w:szCs w:val="17"/>
                    </w:rPr>
                    <w:t>First Academic Year – First Semester</w:t>
                  </w:r>
                </w:p>
              </w:tc>
            </w:tr>
            <w:tr w:rsidR="0043205E" w:rsidRPr="00023CAB" w14:paraId="2AD8C6E2" w14:textId="77777777" w:rsidTr="00005CF2">
              <w:trPr>
                <w:trHeight w:val="20"/>
                <w:jc w:val="center"/>
              </w:trPr>
              <w:tc>
                <w:tcPr>
                  <w:tcW w:w="1035" w:type="dxa"/>
                  <w:vAlign w:val="center"/>
                </w:tcPr>
                <w:p w14:paraId="49EEBC60" w14:textId="0F30F0DC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Pre-requisite</w:t>
                  </w:r>
                </w:p>
              </w:tc>
              <w:tc>
                <w:tcPr>
                  <w:tcW w:w="1069" w:type="dxa"/>
                  <w:vAlign w:val="center"/>
                </w:tcPr>
                <w:p w14:paraId="66BD8B8F" w14:textId="638EA8BF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Credit Hours</w:t>
                  </w:r>
                </w:p>
              </w:tc>
              <w:tc>
                <w:tcPr>
                  <w:tcW w:w="1080" w:type="dxa"/>
                  <w:vAlign w:val="center"/>
                </w:tcPr>
                <w:p w14:paraId="109FE13E" w14:textId="7993184B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Course Name</w:t>
                  </w:r>
                </w:p>
              </w:tc>
              <w:tc>
                <w:tcPr>
                  <w:tcW w:w="1337" w:type="dxa"/>
                  <w:vAlign w:val="center"/>
                </w:tcPr>
                <w:p w14:paraId="6090B767" w14:textId="027D7F8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Code and Number</w:t>
                  </w:r>
                </w:p>
              </w:tc>
            </w:tr>
            <w:tr w:rsidR="0043205E" w:rsidRPr="00023CAB" w14:paraId="450143D5" w14:textId="77777777" w:rsidTr="00005CF2">
              <w:trPr>
                <w:trHeight w:val="20"/>
                <w:jc w:val="center"/>
              </w:trPr>
              <w:tc>
                <w:tcPr>
                  <w:tcW w:w="1035" w:type="dxa"/>
                  <w:vAlign w:val="center"/>
                </w:tcPr>
                <w:p w14:paraId="5952851F" w14:textId="226A4066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4DC9D8DE" w14:textId="3BFE35FF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539197FC" w14:textId="0234BB33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13808880" w14:textId="035C2CF1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  <w:rtl/>
                    </w:rPr>
                  </w:pPr>
                </w:p>
              </w:tc>
            </w:tr>
            <w:tr w:rsidR="0043205E" w:rsidRPr="00023CAB" w14:paraId="430B9B1F" w14:textId="77777777" w:rsidTr="00005CF2">
              <w:trPr>
                <w:trHeight w:val="20"/>
                <w:jc w:val="center"/>
              </w:trPr>
              <w:tc>
                <w:tcPr>
                  <w:tcW w:w="1035" w:type="dxa"/>
                  <w:vAlign w:val="center"/>
                </w:tcPr>
                <w:p w14:paraId="5C941818" w14:textId="165C596B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386D4921" w14:textId="32755EE4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539B4CDB" w14:textId="1AC1EEDF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07E04D8C" w14:textId="6771FB48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77606DDE" w14:textId="77777777" w:rsidTr="00005CF2">
              <w:trPr>
                <w:trHeight w:val="20"/>
                <w:jc w:val="center"/>
              </w:trPr>
              <w:tc>
                <w:tcPr>
                  <w:tcW w:w="1035" w:type="dxa"/>
                  <w:vAlign w:val="center"/>
                </w:tcPr>
                <w:p w14:paraId="2F4AD4FF" w14:textId="70D4EC79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64DA0138" w14:textId="56AAC859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1A6D9F3B" w14:textId="5D8F1F25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7A8264C2" w14:textId="6FDF1E02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558D0AC1" w14:textId="77777777" w:rsidTr="00005CF2">
              <w:trPr>
                <w:trHeight w:val="20"/>
                <w:jc w:val="center"/>
              </w:trPr>
              <w:tc>
                <w:tcPr>
                  <w:tcW w:w="1035" w:type="dxa"/>
                  <w:vAlign w:val="center"/>
                </w:tcPr>
                <w:p w14:paraId="4963E68B" w14:textId="0F1CE583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189036F1" w14:textId="0D479B49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6F988A39" w14:textId="71E8DBDD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49FBA245" w14:textId="3380DE9C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65DAA7B6" w14:textId="77777777" w:rsidTr="00005CF2">
              <w:trPr>
                <w:trHeight w:val="20"/>
                <w:jc w:val="center"/>
              </w:trPr>
              <w:tc>
                <w:tcPr>
                  <w:tcW w:w="1035" w:type="dxa"/>
                  <w:vAlign w:val="center"/>
                </w:tcPr>
                <w:p w14:paraId="1EE27837" w14:textId="3B03DB76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712A913F" w14:textId="2A19CE16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091311BB" w14:textId="50B425C5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3B9BDF84" w14:textId="629D8996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1D96C906" w14:textId="77777777" w:rsidTr="00005CF2">
              <w:trPr>
                <w:trHeight w:val="20"/>
                <w:jc w:val="center"/>
              </w:trPr>
              <w:tc>
                <w:tcPr>
                  <w:tcW w:w="1035" w:type="dxa"/>
                  <w:vAlign w:val="center"/>
                </w:tcPr>
                <w:p w14:paraId="48BEA9DC" w14:textId="169C2B30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55872C45" w14:textId="15C7372B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3DBA3A9E" w14:textId="12F9D759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2C679A4A" w14:textId="1E0723EC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</w:rPr>
                  </w:pPr>
                </w:p>
              </w:tc>
            </w:tr>
            <w:tr w:rsidR="0043205E" w:rsidRPr="00023CAB" w14:paraId="7EEFB250" w14:textId="77777777" w:rsidTr="00005CF2">
              <w:trPr>
                <w:trHeight w:val="20"/>
                <w:jc w:val="center"/>
              </w:trPr>
              <w:tc>
                <w:tcPr>
                  <w:tcW w:w="1035" w:type="dxa"/>
                  <w:vAlign w:val="center"/>
                </w:tcPr>
                <w:p w14:paraId="6B0A6A9A" w14:textId="23512319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09A877E1" w14:textId="4906C219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1F0BB5CD" w14:textId="0A786D53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1F4A42C1" w14:textId="00319D9E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</w:tr>
            <w:tr w:rsidR="0043205E" w:rsidRPr="00023CAB" w14:paraId="1DC7BB58" w14:textId="77777777" w:rsidTr="00005CF2">
              <w:trPr>
                <w:trHeight w:val="20"/>
                <w:jc w:val="center"/>
              </w:trPr>
              <w:tc>
                <w:tcPr>
                  <w:tcW w:w="2104" w:type="dxa"/>
                  <w:gridSpan w:val="2"/>
                  <w:shd w:val="clear" w:color="auto" w:fill="F7CAAC" w:themeFill="accent2" w:themeFillTint="66"/>
                  <w:vAlign w:val="center"/>
                </w:tcPr>
                <w:p w14:paraId="57C3C326" w14:textId="60F1141D" w:rsidR="0043205E" w:rsidRPr="00023CAB" w:rsidRDefault="0043205E" w:rsidP="0043205E">
                  <w:pPr>
                    <w:spacing w:before="20"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2417" w:type="dxa"/>
                  <w:gridSpan w:val="2"/>
                  <w:shd w:val="clear" w:color="auto" w:fill="F7CAAC" w:themeFill="accent2" w:themeFillTint="66"/>
                  <w:vAlign w:val="center"/>
                </w:tcPr>
                <w:p w14:paraId="1CF5D3B6" w14:textId="11DCE45D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Total</w:t>
                  </w:r>
                </w:p>
              </w:tc>
            </w:tr>
          </w:tbl>
          <w:p w14:paraId="34BDC5D3" w14:textId="77777777" w:rsidR="00D90431" w:rsidRPr="00023CAB" w:rsidRDefault="00D90431" w:rsidP="003B0F48">
            <w:pPr>
              <w:bidi/>
              <w:spacing w:after="20"/>
              <w:rPr>
                <w:rFonts w:asciiTheme="majorBidi" w:hAnsiTheme="majorBidi" w:cstheme="majorBidi"/>
                <w:sz w:val="17"/>
                <w:szCs w:val="17"/>
                <w:rtl/>
                <w:lang w:bidi="ar-JO"/>
              </w:rPr>
            </w:pPr>
          </w:p>
        </w:tc>
      </w:tr>
      <w:tr w:rsidR="00D90431" w:rsidRPr="00023CAB" w14:paraId="662408F1" w14:textId="77777777" w:rsidTr="0043205E">
        <w:trPr>
          <w:trHeight w:val="1980"/>
        </w:trPr>
        <w:tc>
          <w:tcPr>
            <w:tcW w:w="4623" w:type="dxa"/>
          </w:tcPr>
          <w:tbl>
            <w:tblPr>
              <w:tblStyle w:val="TableGrid"/>
              <w:bidiVisual/>
              <w:tblW w:w="0" w:type="auto"/>
              <w:jc w:val="right"/>
              <w:tblLook w:val="04A0" w:firstRow="1" w:lastRow="0" w:firstColumn="1" w:lastColumn="0" w:noHBand="0" w:noVBand="1"/>
            </w:tblPr>
            <w:tblGrid>
              <w:gridCol w:w="1015"/>
              <w:gridCol w:w="1037"/>
              <w:gridCol w:w="1050"/>
              <w:gridCol w:w="1295"/>
            </w:tblGrid>
            <w:tr w:rsidR="0043205E" w:rsidRPr="00023CAB" w14:paraId="0DAF1349" w14:textId="77777777" w:rsidTr="00003D18">
              <w:trPr>
                <w:trHeight w:val="20"/>
                <w:jc w:val="right"/>
              </w:trPr>
              <w:tc>
                <w:tcPr>
                  <w:tcW w:w="4521" w:type="dxa"/>
                  <w:gridSpan w:val="4"/>
                  <w:shd w:val="clear" w:color="auto" w:fill="A8D08D" w:themeFill="accent6" w:themeFillTint="99"/>
                  <w:vAlign w:val="center"/>
                </w:tcPr>
                <w:p w14:paraId="42B0A4CD" w14:textId="7477C683" w:rsidR="0043205E" w:rsidRPr="0043205E" w:rsidRDefault="0043205E" w:rsidP="0043205E">
                  <w:pPr>
                    <w:jc w:val="center"/>
                    <w:rPr>
                      <w:rFonts w:cstheme="majorBidi"/>
                      <w:b/>
                      <w:bCs/>
                      <w:sz w:val="17"/>
                      <w:szCs w:val="17"/>
                    </w:rPr>
                  </w:pPr>
                  <w:r>
                    <w:rPr>
                      <w:rFonts w:cstheme="majorBidi"/>
                      <w:b/>
                      <w:bCs/>
                      <w:sz w:val="17"/>
                      <w:szCs w:val="17"/>
                    </w:rPr>
                    <w:t>Second</w:t>
                  </w:r>
                  <w:r w:rsidRPr="0043205E">
                    <w:rPr>
                      <w:rFonts w:cstheme="majorBidi"/>
                      <w:b/>
                      <w:bCs/>
                      <w:sz w:val="17"/>
                      <w:szCs w:val="17"/>
                    </w:rPr>
                    <w:t xml:space="preserve"> Academic Year – </w:t>
                  </w:r>
                  <w:r>
                    <w:rPr>
                      <w:rFonts w:cstheme="majorBidi"/>
                      <w:b/>
                      <w:bCs/>
                      <w:sz w:val="17"/>
                      <w:szCs w:val="17"/>
                    </w:rPr>
                    <w:t>Second</w:t>
                  </w:r>
                  <w:r w:rsidRPr="0043205E">
                    <w:rPr>
                      <w:rFonts w:cstheme="majorBidi"/>
                      <w:b/>
                      <w:bCs/>
                      <w:sz w:val="17"/>
                      <w:szCs w:val="17"/>
                    </w:rPr>
                    <w:t xml:space="preserve"> Semester</w:t>
                  </w:r>
                </w:p>
              </w:tc>
            </w:tr>
            <w:tr w:rsidR="0043205E" w:rsidRPr="00023CAB" w14:paraId="2D8ECAE8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10837D96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Pre-requisite</w:t>
                  </w:r>
                </w:p>
              </w:tc>
              <w:tc>
                <w:tcPr>
                  <w:tcW w:w="1069" w:type="dxa"/>
                  <w:vAlign w:val="center"/>
                </w:tcPr>
                <w:p w14:paraId="1F75A176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Credit Hours</w:t>
                  </w:r>
                </w:p>
              </w:tc>
              <w:tc>
                <w:tcPr>
                  <w:tcW w:w="1080" w:type="dxa"/>
                  <w:vAlign w:val="center"/>
                </w:tcPr>
                <w:p w14:paraId="7EBFE7A8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Course Name</w:t>
                  </w:r>
                </w:p>
              </w:tc>
              <w:tc>
                <w:tcPr>
                  <w:tcW w:w="1337" w:type="dxa"/>
                  <w:vAlign w:val="center"/>
                </w:tcPr>
                <w:p w14:paraId="2327164A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Code and Number</w:t>
                  </w:r>
                </w:p>
              </w:tc>
            </w:tr>
            <w:tr w:rsidR="0043205E" w:rsidRPr="00023CAB" w14:paraId="0DD1A4BE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5A0AFEB2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72D9D963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2A75AC4B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7F5F8080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  <w:rtl/>
                    </w:rPr>
                  </w:pPr>
                </w:p>
              </w:tc>
            </w:tr>
            <w:tr w:rsidR="0043205E" w:rsidRPr="00023CAB" w14:paraId="073FCDD5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3EA9B26A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0F2E587D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00056DEF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6B5717FA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2B9ECD10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35C816F5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58257FC8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31A40023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7BA60871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44F84446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062DBBF4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23902AA7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6CC1062F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441717C9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1D48CB37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03600B7F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16A5C75A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70DD94B8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7F9F4C8D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62064D11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0CA8B88D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3FBCBC35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468D25EE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2FF4EBC9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</w:rPr>
                  </w:pPr>
                </w:p>
              </w:tc>
            </w:tr>
            <w:tr w:rsidR="0043205E" w:rsidRPr="00023CAB" w14:paraId="1FC33927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26C77738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4D35645A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1457B5B4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03E2682D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</w:tr>
            <w:tr w:rsidR="0043205E" w:rsidRPr="00023CAB" w14:paraId="696462E5" w14:textId="77777777" w:rsidTr="00003D18">
              <w:trPr>
                <w:trHeight w:val="20"/>
                <w:jc w:val="right"/>
              </w:trPr>
              <w:tc>
                <w:tcPr>
                  <w:tcW w:w="2104" w:type="dxa"/>
                  <w:gridSpan w:val="2"/>
                  <w:shd w:val="clear" w:color="auto" w:fill="F7CAAC" w:themeFill="accent2" w:themeFillTint="66"/>
                  <w:vAlign w:val="center"/>
                </w:tcPr>
                <w:p w14:paraId="1F74467E" w14:textId="77777777" w:rsidR="0043205E" w:rsidRPr="00023CAB" w:rsidRDefault="0043205E" w:rsidP="0043205E">
                  <w:pPr>
                    <w:spacing w:before="20"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2417" w:type="dxa"/>
                  <w:gridSpan w:val="2"/>
                  <w:shd w:val="clear" w:color="auto" w:fill="F7CAAC" w:themeFill="accent2" w:themeFillTint="66"/>
                  <w:vAlign w:val="center"/>
                </w:tcPr>
                <w:p w14:paraId="4AC10187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Total</w:t>
                  </w:r>
                </w:p>
              </w:tc>
            </w:tr>
          </w:tbl>
          <w:p w14:paraId="0C0DF4D4" w14:textId="77777777" w:rsidR="00D90431" w:rsidRPr="00023CAB" w:rsidRDefault="00D90431" w:rsidP="003B0F48">
            <w:pPr>
              <w:bidi/>
              <w:spacing w:after="20"/>
              <w:rPr>
                <w:rFonts w:asciiTheme="majorBidi" w:hAnsiTheme="majorBidi" w:cstheme="majorBidi"/>
                <w:sz w:val="17"/>
                <w:szCs w:val="17"/>
                <w:rtl/>
                <w:lang w:bidi="ar-JO"/>
              </w:rPr>
            </w:pPr>
          </w:p>
        </w:tc>
        <w:tc>
          <w:tcPr>
            <w:tcW w:w="4747" w:type="dxa"/>
          </w:tcPr>
          <w:tbl>
            <w:tblPr>
              <w:tblStyle w:val="TableGrid"/>
              <w:bidiVisual/>
              <w:tblW w:w="0" w:type="auto"/>
              <w:jc w:val="right"/>
              <w:tblLook w:val="04A0" w:firstRow="1" w:lastRow="0" w:firstColumn="1" w:lastColumn="0" w:noHBand="0" w:noVBand="1"/>
            </w:tblPr>
            <w:tblGrid>
              <w:gridCol w:w="1035"/>
              <w:gridCol w:w="1069"/>
              <w:gridCol w:w="1080"/>
              <w:gridCol w:w="1337"/>
            </w:tblGrid>
            <w:tr w:rsidR="0043205E" w:rsidRPr="00023CAB" w14:paraId="594A4D81" w14:textId="77777777" w:rsidTr="00003D18">
              <w:trPr>
                <w:trHeight w:val="20"/>
                <w:jc w:val="right"/>
              </w:trPr>
              <w:tc>
                <w:tcPr>
                  <w:tcW w:w="4521" w:type="dxa"/>
                  <w:gridSpan w:val="4"/>
                  <w:shd w:val="clear" w:color="auto" w:fill="A8D08D" w:themeFill="accent6" w:themeFillTint="99"/>
                  <w:vAlign w:val="center"/>
                </w:tcPr>
                <w:p w14:paraId="625B07E2" w14:textId="77DB5BEC" w:rsidR="0043205E" w:rsidRPr="0043205E" w:rsidRDefault="0043205E" w:rsidP="0043205E">
                  <w:pPr>
                    <w:jc w:val="center"/>
                    <w:rPr>
                      <w:rFonts w:cstheme="majorBidi"/>
                      <w:b/>
                      <w:bCs/>
                      <w:sz w:val="17"/>
                      <w:szCs w:val="17"/>
                    </w:rPr>
                  </w:pPr>
                  <w:r>
                    <w:rPr>
                      <w:rFonts w:cstheme="majorBidi"/>
                      <w:b/>
                      <w:bCs/>
                      <w:sz w:val="17"/>
                      <w:szCs w:val="17"/>
                    </w:rPr>
                    <w:t>Second</w:t>
                  </w:r>
                  <w:r w:rsidRPr="0043205E">
                    <w:rPr>
                      <w:rFonts w:cstheme="majorBidi"/>
                      <w:b/>
                      <w:bCs/>
                      <w:sz w:val="17"/>
                      <w:szCs w:val="17"/>
                    </w:rPr>
                    <w:t xml:space="preserve"> Academic Year – First Semester</w:t>
                  </w:r>
                </w:p>
              </w:tc>
            </w:tr>
            <w:tr w:rsidR="0043205E" w:rsidRPr="00023CAB" w14:paraId="2165C3EE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128C36FE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Pre-requisite</w:t>
                  </w:r>
                </w:p>
              </w:tc>
              <w:tc>
                <w:tcPr>
                  <w:tcW w:w="1069" w:type="dxa"/>
                  <w:vAlign w:val="center"/>
                </w:tcPr>
                <w:p w14:paraId="28265BAF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Credit Hours</w:t>
                  </w:r>
                </w:p>
              </w:tc>
              <w:tc>
                <w:tcPr>
                  <w:tcW w:w="1080" w:type="dxa"/>
                  <w:vAlign w:val="center"/>
                </w:tcPr>
                <w:p w14:paraId="6297FEE5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Course Name</w:t>
                  </w:r>
                </w:p>
              </w:tc>
              <w:tc>
                <w:tcPr>
                  <w:tcW w:w="1337" w:type="dxa"/>
                  <w:vAlign w:val="center"/>
                </w:tcPr>
                <w:p w14:paraId="7C1A8B7A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Code and Number</w:t>
                  </w:r>
                </w:p>
              </w:tc>
            </w:tr>
            <w:tr w:rsidR="0043205E" w:rsidRPr="00023CAB" w14:paraId="1DA46B6C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581A37A2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00D52835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0C743161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60970B96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  <w:rtl/>
                    </w:rPr>
                  </w:pPr>
                </w:p>
              </w:tc>
            </w:tr>
            <w:tr w:rsidR="0043205E" w:rsidRPr="00023CAB" w14:paraId="2432F8CE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47B9DC03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403A2765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12063266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12C82B54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4A855590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527FAEA8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075C493D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7A725357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0EF43AED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3FE620E3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78304961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6F7C06CC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041DA3FE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0028FFB3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527209E7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7A887A68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60CCDD1E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2E4BB31F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29238355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1508E4F7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7BF2BB54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2A09929B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4C4A1F59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52A16768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</w:rPr>
                  </w:pPr>
                </w:p>
              </w:tc>
            </w:tr>
            <w:tr w:rsidR="0043205E" w:rsidRPr="00023CAB" w14:paraId="554D2F4B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11448597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0CC5ABA1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1655F4B1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7A98DC6D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</w:tr>
            <w:tr w:rsidR="0043205E" w:rsidRPr="00023CAB" w14:paraId="056D4A86" w14:textId="77777777" w:rsidTr="00003D18">
              <w:trPr>
                <w:trHeight w:val="20"/>
                <w:jc w:val="right"/>
              </w:trPr>
              <w:tc>
                <w:tcPr>
                  <w:tcW w:w="2104" w:type="dxa"/>
                  <w:gridSpan w:val="2"/>
                  <w:shd w:val="clear" w:color="auto" w:fill="F7CAAC" w:themeFill="accent2" w:themeFillTint="66"/>
                  <w:vAlign w:val="center"/>
                </w:tcPr>
                <w:p w14:paraId="0D1C2717" w14:textId="77777777" w:rsidR="0043205E" w:rsidRPr="00023CAB" w:rsidRDefault="0043205E" w:rsidP="0043205E">
                  <w:pPr>
                    <w:spacing w:before="20"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2417" w:type="dxa"/>
                  <w:gridSpan w:val="2"/>
                  <w:shd w:val="clear" w:color="auto" w:fill="F7CAAC" w:themeFill="accent2" w:themeFillTint="66"/>
                  <w:vAlign w:val="center"/>
                </w:tcPr>
                <w:p w14:paraId="0C1464D7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Total</w:t>
                  </w:r>
                </w:p>
              </w:tc>
            </w:tr>
          </w:tbl>
          <w:p w14:paraId="0E762988" w14:textId="77777777" w:rsidR="00D90431" w:rsidRPr="00023CAB" w:rsidRDefault="00D90431" w:rsidP="003B0F48">
            <w:pPr>
              <w:bidi/>
              <w:spacing w:after="20"/>
              <w:rPr>
                <w:rFonts w:asciiTheme="majorBidi" w:hAnsiTheme="majorBidi" w:cstheme="majorBidi"/>
                <w:sz w:val="17"/>
                <w:szCs w:val="17"/>
                <w:rtl/>
                <w:lang w:bidi="ar-JO"/>
              </w:rPr>
            </w:pPr>
          </w:p>
        </w:tc>
      </w:tr>
      <w:tr w:rsidR="00D90431" w:rsidRPr="00023CAB" w14:paraId="5D6A089D" w14:textId="77777777" w:rsidTr="0043205E">
        <w:trPr>
          <w:trHeight w:val="2007"/>
        </w:trPr>
        <w:tc>
          <w:tcPr>
            <w:tcW w:w="4623" w:type="dxa"/>
          </w:tcPr>
          <w:tbl>
            <w:tblPr>
              <w:tblStyle w:val="TableGrid"/>
              <w:bidiVisual/>
              <w:tblW w:w="0" w:type="auto"/>
              <w:jc w:val="right"/>
              <w:tblLook w:val="04A0" w:firstRow="1" w:lastRow="0" w:firstColumn="1" w:lastColumn="0" w:noHBand="0" w:noVBand="1"/>
            </w:tblPr>
            <w:tblGrid>
              <w:gridCol w:w="1015"/>
              <w:gridCol w:w="1037"/>
              <w:gridCol w:w="1050"/>
              <w:gridCol w:w="1295"/>
            </w:tblGrid>
            <w:tr w:rsidR="0043205E" w:rsidRPr="00023CAB" w14:paraId="642E00E2" w14:textId="77777777" w:rsidTr="00003D18">
              <w:trPr>
                <w:trHeight w:val="20"/>
                <w:jc w:val="right"/>
              </w:trPr>
              <w:tc>
                <w:tcPr>
                  <w:tcW w:w="4521" w:type="dxa"/>
                  <w:gridSpan w:val="4"/>
                  <w:shd w:val="clear" w:color="auto" w:fill="A8D08D" w:themeFill="accent6" w:themeFillTint="99"/>
                  <w:vAlign w:val="center"/>
                </w:tcPr>
                <w:p w14:paraId="67668CA2" w14:textId="6B602E7F" w:rsidR="0043205E" w:rsidRPr="0043205E" w:rsidRDefault="0043205E" w:rsidP="0043205E">
                  <w:pPr>
                    <w:jc w:val="center"/>
                    <w:rPr>
                      <w:rFonts w:cstheme="majorBidi"/>
                      <w:b/>
                      <w:bCs/>
                      <w:sz w:val="17"/>
                      <w:szCs w:val="17"/>
                    </w:rPr>
                  </w:pPr>
                  <w:r>
                    <w:rPr>
                      <w:rFonts w:cstheme="majorBidi"/>
                      <w:b/>
                      <w:bCs/>
                      <w:sz w:val="17"/>
                      <w:szCs w:val="17"/>
                    </w:rPr>
                    <w:t>Third</w:t>
                  </w:r>
                  <w:r w:rsidRPr="0043205E">
                    <w:rPr>
                      <w:rFonts w:cstheme="majorBidi"/>
                      <w:b/>
                      <w:bCs/>
                      <w:sz w:val="17"/>
                      <w:szCs w:val="17"/>
                    </w:rPr>
                    <w:t xml:space="preserve"> Academic Year – </w:t>
                  </w:r>
                  <w:r>
                    <w:rPr>
                      <w:rFonts w:cstheme="majorBidi"/>
                      <w:b/>
                      <w:bCs/>
                      <w:sz w:val="17"/>
                      <w:szCs w:val="17"/>
                    </w:rPr>
                    <w:t>Second</w:t>
                  </w:r>
                  <w:r w:rsidRPr="0043205E">
                    <w:rPr>
                      <w:rFonts w:cstheme="majorBidi"/>
                      <w:b/>
                      <w:bCs/>
                      <w:sz w:val="17"/>
                      <w:szCs w:val="17"/>
                    </w:rPr>
                    <w:t xml:space="preserve"> Semester</w:t>
                  </w:r>
                </w:p>
              </w:tc>
            </w:tr>
            <w:tr w:rsidR="0043205E" w:rsidRPr="00023CAB" w14:paraId="692D83A1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53E4DCBB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Pre-requisite</w:t>
                  </w:r>
                </w:p>
              </w:tc>
              <w:tc>
                <w:tcPr>
                  <w:tcW w:w="1069" w:type="dxa"/>
                  <w:vAlign w:val="center"/>
                </w:tcPr>
                <w:p w14:paraId="0DF4CABA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Credit Hours</w:t>
                  </w:r>
                </w:p>
              </w:tc>
              <w:tc>
                <w:tcPr>
                  <w:tcW w:w="1080" w:type="dxa"/>
                  <w:vAlign w:val="center"/>
                </w:tcPr>
                <w:p w14:paraId="0311FE6B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Course Name</w:t>
                  </w:r>
                </w:p>
              </w:tc>
              <w:tc>
                <w:tcPr>
                  <w:tcW w:w="1337" w:type="dxa"/>
                  <w:vAlign w:val="center"/>
                </w:tcPr>
                <w:p w14:paraId="6459EEDD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Code and Number</w:t>
                  </w:r>
                </w:p>
              </w:tc>
            </w:tr>
            <w:tr w:rsidR="0043205E" w:rsidRPr="00023CAB" w14:paraId="3091B110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121FA530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6310D2EA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177848DB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7C8FB7F8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  <w:rtl/>
                    </w:rPr>
                  </w:pPr>
                </w:p>
              </w:tc>
            </w:tr>
            <w:tr w:rsidR="0043205E" w:rsidRPr="00023CAB" w14:paraId="55F7B48B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604271FA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701B6261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659A05EB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60E1EAC0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06F99122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1AD62ECF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25CE8DC6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00219EDA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24D7D455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469F642C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2F417575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7D43D481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2E3C5240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5B2C1E9D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574D42CC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6BD2BE7A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0EE24E00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1AD71D42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498A3CDA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18AAEE1E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4A087083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40D13AB7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35C65240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144E3DF0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</w:rPr>
                  </w:pPr>
                </w:p>
              </w:tc>
            </w:tr>
            <w:tr w:rsidR="0043205E" w:rsidRPr="00023CAB" w14:paraId="600DD724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707DA4C6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1F2742C2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4038C5A6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5D033B7B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</w:tr>
            <w:tr w:rsidR="0043205E" w:rsidRPr="00023CAB" w14:paraId="6910B6C8" w14:textId="77777777" w:rsidTr="00003D18">
              <w:trPr>
                <w:trHeight w:val="20"/>
                <w:jc w:val="right"/>
              </w:trPr>
              <w:tc>
                <w:tcPr>
                  <w:tcW w:w="2104" w:type="dxa"/>
                  <w:gridSpan w:val="2"/>
                  <w:shd w:val="clear" w:color="auto" w:fill="F7CAAC" w:themeFill="accent2" w:themeFillTint="66"/>
                  <w:vAlign w:val="center"/>
                </w:tcPr>
                <w:p w14:paraId="0E036AC8" w14:textId="77777777" w:rsidR="0043205E" w:rsidRPr="00023CAB" w:rsidRDefault="0043205E" w:rsidP="0043205E">
                  <w:pPr>
                    <w:spacing w:before="20"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2417" w:type="dxa"/>
                  <w:gridSpan w:val="2"/>
                  <w:shd w:val="clear" w:color="auto" w:fill="F7CAAC" w:themeFill="accent2" w:themeFillTint="66"/>
                  <w:vAlign w:val="center"/>
                </w:tcPr>
                <w:p w14:paraId="342420F2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Total</w:t>
                  </w:r>
                </w:p>
              </w:tc>
            </w:tr>
          </w:tbl>
          <w:p w14:paraId="7F5D22AD" w14:textId="6094A097" w:rsidR="00D90431" w:rsidRPr="00023CAB" w:rsidRDefault="00D90431" w:rsidP="003B0F48">
            <w:pPr>
              <w:bidi/>
              <w:spacing w:after="20"/>
              <w:rPr>
                <w:rFonts w:asciiTheme="majorBidi" w:hAnsiTheme="majorBidi" w:cstheme="majorBidi"/>
                <w:sz w:val="17"/>
                <w:szCs w:val="17"/>
                <w:rtl/>
                <w:lang w:bidi="ar-JO"/>
              </w:rPr>
            </w:pPr>
          </w:p>
        </w:tc>
        <w:tc>
          <w:tcPr>
            <w:tcW w:w="4747" w:type="dxa"/>
          </w:tcPr>
          <w:tbl>
            <w:tblPr>
              <w:tblStyle w:val="TableGrid"/>
              <w:bidiVisual/>
              <w:tblW w:w="0" w:type="auto"/>
              <w:jc w:val="right"/>
              <w:tblLook w:val="04A0" w:firstRow="1" w:lastRow="0" w:firstColumn="1" w:lastColumn="0" w:noHBand="0" w:noVBand="1"/>
            </w:tblPr>
            <w:tblGrid>
              <w:gridCol w:w="1035"/>
              <w:gridCol w:w="1069"/>
              <w:gridCol w:w="1080"/>
              <w:gridCol w:w="1337"/>
            </w:tblGrid>
            <w:tr w:rsidR="0043205E" w:rsidRPr="00023CAB" w14:paraId="68B220A0" w14:textId="77777777" w:rsidTr="00003D18">
              <w:trPr>
                <w:trHeight w:val="20"/>
                <w:jc w:val="right"/>
              </w:trPr>
              <w:tc>
                <w:tcPr>
                  <w:tcW w:w="4521" w:type="dxa"/>
                  <w:gridSpan w:val="4"/>
                  <w:shd w:val="clear" w:color="auto" w:fill="A8D08D" w:themeFill="accent6" w:themeFillTint="99"/>
                  <w:vAlign w:val="center"/>
                </w:tcPr>
                <w:p w14:paraId="0BC6E7AA" w14:textId="4D9A02CD" w:rsidR="0043205E" w:rsidRPr="0043205E" w:rsidRDefault="0043205E" w:rsidP="0043205E">
                  <w:pPr>
                    <w:jc w:val="center"/>
                    <w:rPr>
                      <w:rFonts w:cstheme="majorBidi"/>
                      <w:b/>
                      <w:bCs/>
                      <w:sz w:val="17"/>
                      <w:szCs w:val="17"/>
                    </w:rPr>
                  </w:pPr>
                  <w:r>
                    <w:rPr>
                      <w:rFonts w:cstheme="majorBidi"/>
                      <w:b/>
                      <w:bCs/>
                      <w:sz w:val="17"/>
                      <w:szCs w:val="17"/>
                    </w:rPr>
                    <w:t>Third</w:t>
                  </w:r>
                  <w:r w:rsidRPr="0043205E">
                    <w:rPr>
                      <w:rFonts w:cstheme="majorBidi"/>
                      <w:b/>
                      <w:bCs/>
                      <w:sz w:val="17"/>
                      <w:szCs w:val="17"/>
                    </w:rPr>
                    <w:t xml:space="preserve"> Academic Year – First Semester</w:t>
                  </w:r>
                </w:p>
              </w:tc>
            </w:tr>
            <w:tr w:rsidR="0043205E" w:rsidRPr="00023CAB" w14:paraId="758DBA12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149A78FD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Pre-requisite</w:t>
                  </w:r>
                </w:p>
              </w:tc>
              <w:tc>
                <w:tcPr>
                  <w:tcW w:w="1069" w:type="dxa"/>
                  <w:vAlign w:val="center"/>
                </w:tcPr>
                <w:p w14:paraId="052033BE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Credit Hours</w:t>
                  </w:r>
                </w:p>
              </w:tc>
              <w:tc>
                <w:tcPr>
                  <w:tcW w:w="1080" w:type="dxa"/>
                  <w:vAlign w:val="center"/>
                </w:tcPr>
                <w:p w14:paraId="3F6DAB7B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Course Name</w:t>
                  </w:r>
                </w:p>
              </w:tc>
              <w:tc>
                <w:tcPr>
                  <w:tcW w:w="1337" w:type="dxa"/>
                  <w:vAlign w:val="center"/>
                </w:tcPr>
                <w:p w14:paraId="6D587502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Code and Number</w:t>
                  </w:r>
                </w:p>
              </w:tc>
            </w:tr>
            <w:tr w:rsidR="0043205E" w:rsidRPr="00023CAB" w14:paraId="595ADED1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5928378E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76E81587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408EDF2B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441449AA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  <w:rtl/>
                    </w:rPr>
                  </w:pPr>
                </w:p>
              </w:tc>
            </w:tr>
            <w:tr w:rsidR="0043205E" w:rsidRPr="00023CAB" w14:paraId="57AC87E2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0E22CC86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680CE6ED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5203FF6B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7E6A863B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749E0F9E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10E5CC16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5AD31972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6F83FFC1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35F78B0C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34939E77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6ECA0C71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584C488E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01885305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65E59BB7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323E03F6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1E32F826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24669722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0EC0B837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1267C6B0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676DFEF4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102ACCC9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54FEFB62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54FEB990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4B21B6C8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</w:rPr>
                  </w:pPr>
                </w:p>
              </w:tc>
            </w:tr>
            <w:tr w:rsidR="0043205E" w:rsidRPr="00023CAB" w14:paraId="289DC7D2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01DAD0DA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428AF87D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686B9D37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037B349B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</w:tr>
            <w:tr w:rsidR="0043205E" w:rsidRPr="00023CAB" w14:paraId="0B2CB190" w14:textId="77777777" w:rsidTr="00003D18">
              <w:trPr>
                <w:trHeight w:val="20"/>
                <w:jc w:val="right"/>
              </w:trPr>
              <w:tc>
                <w:tcPr>
                  <w:tcW w:w="2104" w:type="dxa"/>
                  <w:gridSpan w:val="2"/>
                  <w:shd w:val="clear" w:color="auto" w:fill="F7CAAC" w:themeFill="accent2" w:themeFillTint="66"/>
                  <w:vAlign w:val="center"/>
                </w:tcPr>
                <w:p w14:paraId="48078EE4" w14:textId="77777777" w:rsidR="0043205E" w:rsidRPr="00023CAB" w:rsidRDefault="0043205E" w:rsidP="0043205E">
                  <w:pPr>
                    <w:spacing w:before="20"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2417" w:type="dxa"/>
                  <w:gridSpan w:val="2"/>
                  <w:shd w:val="clear" w:color="auto" w:fill="F7CAAC" w:themeFill="accent2" w:themeFillTint="66"/>
                  <w:vAlign w:val="center"/>
                </w:tcPr>
                <w:p w14:paraId="6501A53B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Total</w:t>
                  </w:r>
                </w:p>
              </w:tc>
            </w:tr>
          </w:tbl>
          <w:p w14:paraId="33083871" w14:textId="2DE68313" w:rsidR="00D90431" w:rsidRPr="00023CAB" w:rsidRDefault="00D90431" w:rsidP="0043205E">
            <w:pPr>
              <w:bidi/>
              <w:spacing w:after="100" w:afterAutospacing="1"/>
              <w:rPr>
                <w:rFonts w:asciiTheme="majorBidi" w:hAnsiTheme="majorBidi" w:cstheme="majorBidi"/>
                <w:sz w:val="17"/>
                <w:szCs w:val="17"/>
                <w:rtl/>
                <w:lang w:bidi="ar-JO"/>
              </w:rPr>
            </w:pPr>
          </w:p>
        </w:tc>
      </w:tr>
      <w:tr w:rsidR="00D90431" w:rsidRPr="00023CAB" w14:paraId="061A4C79" w14:textId="77777777" w:rsidTr="0043205E">
        <w:trPr>
          <w:trHeight w:val="2043"/>
        </w:trPr>
        <w:tc>
          <w:tcPr>
            <w:tcW w:w="4623" w:type="dxa"/>
          </w:tcPr>
          <w:tbl>
            <w:tblPr>
              <w:tblStyle w:val="TableGrid"/>
              <w:bidiVisual/>
              <w:tblW w:w="0" w:type="auto"/>
              <w:jc w:val="right"/>
              <w:tblLook w:val="04A0" w:firstRow="1" w:lastRow="0" w:firstColumn="1" w:lastColumn="0" w:noHBand="0" w:noVBand="1"/>
            </w:tblPr>
            <w:tblGrid>
              <w:gridCol w:w="1015"/>
              <w:gridCol w:w="1037"/>
              <w:gridCol w:w="1050"/>
              <w:gridCol w:w="1295"/>
            </w:tblGrid>
            <w:tr w:rsidR="0043205E" w:rsidRPr="00023CAB" w14:paraId="0CD19C4B" w14:textId="77777777" w:rsidTr="00003D18">
              <w:trPr>
                <w:trHeight w:val="20"/>
                <w:jc w:val="right"/>
              </w:trPr>
              <w:tc>
                <w:tcPr>
                  <w:tcW w:w="4521" w:type="dxa"/>
                  <w:gridSpan w:val="4"/>
                  <w:shd w:val="clear" w:color="auto" w:fill="A8D08D" w:themeFill="accent6" w:themeFillTint="99"/>
                  <w:vAlign w:val="center"/>
                </w:tcPr>
                <w:p w14:paraId="0C3FF61E" w14:textId="285C5A9A" w:rsidR="0043205E" w:rsidRPr="0043205E" w:rsidRDefault="0043205E" w:rsidP="0043205E">
                  <w:pPr>
                    <w:jc w:val="center"/>
                    <w:rPr>
                      <w:rFonts w:cstheme="majorBidi"/>
                      <w:b/>
                      <w:bCs/>
                      <w:sz w:val="17"/>
                      <w:szCs w:val="17"/>
                    </w:rPr>
                  </w:pPr>
                  <w:r>
                    <w:rPr>
                      <w:rFonts w:cstheme="majorBidi"/>
                      <w:b/>
                      <w:bCs/>
                      <w:sz w:val="17"/>
                      <w:szCs w:val="17"/>
                    </w:rPr>
                    <w:t>Fourth</w:t>
                  </w:r>
                  <w:r w:rsidRPr="0043205E">
                    <w:rPr>
                      <w:rFonts w:cstheme="majorBidi"/>
                      <w:b/>
                      <w:bCs/>
                      <w:sz w:val="17"/>
                      <w:szCs w:val="17"/>
                    </w:rPr>
                    <w:t xml:space="preserve"> Academic Year – </w:t>
                  </w:r>
                  <w:r>
                    <w:rPr>
                      <w:rFonts w:cstheme="majorBidi"/>
                      <w:b/>
                      <w:bCs/>
                      <w:sz w:val="17"/>
                      <w:szCs w:val="17"/>
                    </w:rPr>
                    <w:t>Second</w:t>
                  </w:r>
                  <w:r w:rsidRPr="0043205E">
                    <w:rPr>
                      <w:rFonts w:cstheme="majorBidi"/>
                      <w:b/>
                      <w:bCs/>
                      <w:sz w:val="17"/>
                      <w:szCs w:val="17"/>
                    </w:rPr>
                    <w:t xml:space="preserve"> Semester</w:t>
                  </w:r>
                </w:p>
              </w:tc>
            </w:tr>
            <w:tr w:rsidR="0043205E" w:rsidRPr="00023CAB" w14:paraId="1A28AC02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60658FFB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Pre-requisite</w:t>
                  </w:r>
                </w:p>
              </w:tc>
              <w:tc>
                <w:tcPr>
                  <w:tcW w:w="1069" w:type="dxa"/>
                  <w:vAlign w:val="center"/>
                </w:tcPr>
                <w:p w14:paraId="33518CDE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Credit Hours</w:t>
                  </w:r>
                </w:p>
              </w:tc>
              <w:tc>
                <w:tcPr>
                  <w:tcW w:w="1080" w:type="dxa"/>
                  <w:vAlign w:val="center"/>
                </w:tcPr>
                <w:p w14:paraId="5A95DDB7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Course Name</w:t>
                  </w:r>
                </w:p>
              </w:tc>
              <w:tc>
                <w:tcPr>
                  <w:tcW w:w="1337" w:type="dxa"/>
                  <w:vAlign w:val="center"/>
                </w:tcPr>
                <w:p w14:paraId="426790BE" w14:textId="77777777" w:rsidR="0043205E" w:rsidRPr="0043205E" w:rsidRDefault="0043205E" w:rsidP="0043205E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Code and Number</w:t>
                  </w:r>
                </w:p>
              </w:tc>
            </w:tr>
            <w:tr w:rsidR="0043205E" w:rsidRPr="00023CAB" w14:paraId="3C86EA30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255B7A2E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416B0C0E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42BA4AA7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7FCED323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  <w:rtl/>
                    </w:rPr>
                  </w:pPr>
                </w:p>
              </w:tc>
            </w:tr>
            <w:tr w:rsidR="0043205E" w:rsidRPr="00023CAB" w14:paraId="0696493C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1ED312AC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22802528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291E2CC0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05A78497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772C7A92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4E843500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40F20F4D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2141CFB2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74C9A784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5584FEEF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00672A8E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10D83246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510D731C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0C05CC8D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72C1E6F1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6A34FC20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0DB947A5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17FE4DA0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11F4ADF2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1B544CA0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13C59713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1E41808E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51ED9A75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234B504D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</w:rPr>
                  </w:pPr>
                </w:p>
              </w:tc>
            </w:tr>
            <w:tr w:rsidR="0043205E" w:rsidRPr="00023CAB" w14:paraId="4E0D3C80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0C0C67E0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52F9B65E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50D6249D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42478D87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</w:tr>
            <w:tr w:rsidR="0043205E" w:rsidRPr="00023CAB" w14:paraId="0D65A20D" w14:textId="77777777" w:rsidTr="00003D18">
              <w:trPr>
                <w:trHeight w:val="20"/>
                <w:jc w:val="right"/>
              </w:trPr>
              <w:tc>
                <w:tcPr>
                  <w:tcW w:w="2104" w:type="dxa"/>
                  <w:gridSpan w:val="2"/>
                  <w:shd w:val="clear" w:color="auto" w:fill="F7CAAC" w:themeFill="accent2" w:themeFillTint="66"/>
                  <w:vAlign w:val="center"/>
                </w:tcPr>
                <w:p w14:paraId="6CD6C6C6" w14:textId="77777777" w:rsidR="0043205E" w:rsidRPr="00023CAB" w:rsidRDefault="0043205E" w:rsidP="0043205E">
                  <w:pPr>
                    <w:spacing w:before="20"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2417" w:type="dxa"/>
                  <w:gridSpan w:val="2"/>
                  <w:shd w:val="clear" w:color="auto" w:fill="F7CAAC" w:themeFill="accent2" w:themeFillTint="66"/>
                  <w:vAlign w:val="center"/>
                </w:tcPr>
                <w:p w14:paraId="069496B0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Total</w:t>
                  </w:r>
                </w:p>
              </w:tc>
            </w:tr>
          </w:tbl>
          <w:p w14:paraId="22245149" w14:textId="77777777" w:rsidR="00D90431" w:rsidRPr="00023CAB" w:rsidRDefault="00D90431" w:rsidP="003B0F48">
            <w:pPr>
              <w:bidi/>
              <w:spacing w:after="20"/>
              <w:rPr>
                <w:rFonts w:asciiTheme="majorBidi" w:hAnsiTheme="majorBidi" w:cstheme="majorBidi"/>
                <w:sz w:val="17"/>
                <w:szCs w:val="17"/>
                <w:rtl/>
                <w:lang w:bidi="ar-JO"/>
              </w:rPr>
            </w:pPr>
          </w:p>
        </w:tc>
        <w:tc>
          <w:tcPr>
            <w:tcW w:w="4747" w:type="dxa"/>
          </w:tcPr>
          <w:tbl>
            <w:tblPr>
              <w:tblStyle w:val="TableGrid"/>
              <w:bidiVisual/>
              <w:tblW w:w="0" w:type="auto"/>
              <w:jc w:val="right"/>
              <w:tblLook w:val="04A0" w:firstRow="1" w:lastRow="0" w:firstColumn="1" w:lastColumn="0" w:noHBand="0" w:noVBand="1"/>
            </w:tblPr>
            <w:tblGrid>
              <w:gridCol w:w="1035"/>
              <w:gridCol w:w="1069"/>
              <w:gridCol w:w="1080"/>
              <w:gridCol w:w="1337"/>
            </w:tblGrid>
            <w:tr w:rsidR="0043205E" w:rsidRPr="00023CAB" w14:paraId="587F5B51" w14:textId="77777777" w:rsidTr="00003D18">
              <w:trPr>
                <w:trHeight w:val="20"/>
                <w:jc w:val="right"/>
              </w:trPr>
              <w:tc>
                <w:tcPr>
                  <w:tcW w:w="4521" w:type="dxa"/>
                  <w:gridSpan w:val="4"/>
                  <w:shd w:val="clear" w:color="auto" w:fill="A8D08D" w:themeFill="accent6" w:themeFillTint="99"/>
                  <w:vAlign w:val="center"/>
                </w:tcPr>
                <w:p w14:paraId="5D9C83F6" w14:textId="20BB8FFB" w:rsidR="0043205E" w:rsidRPr="0043205E" w:rsidRDefault="0043205E" w:rsidP="0043205E">
                  <w:pPr>
                    <w:jc w:val="center"/>
                    <w:rPr>
                      <w:rFonts w:cstheme="majorBidi"/>
                      <w:b/>
                      <w:bCs/>
                      <w:sz w:val="17"/>
                      <w:szCs w:val="17"/>
                    </w:rPr>
                  </w:pPr>
                  <w:r>
                    <w:rPr>
                      <w:rFonts w:cstheme="majorBidi"/>
                      <w:b/>
                      <w:bCs/>
                      <w:sz w:val="17"/>
                      <w:szCs w:val="17"/>
                    </w:rPr>
                    <w:t>Fourth</w:t>
                  </w:r>
                  <w:r w:rsidRPr="0043205E">
                    <w:rPr>
                      <w:rFonts w:cstheme="majorBidi"/>
                      <w:b/>
                      <w:bCs/>
                      <w:sz w:val="17"/>
                      <w:szCs w:val="17"/>
                    </w:rPr>
                    <w:t xml:space="preserve"> Academic Year – First Semester</w:t>
                  </w:r>
                </w:p>
              </w:tc>
            </w:tr>
            <w:tr w:rsidR="0043205E" w:rsidRPr="00023CAB" w14:paraId="639404B2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28DF224C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Pre-requisite</w:t>
                  </w:r>
                </w:p>
              </w:tc>
              <w:tc>
                <w:tcPr>
                  <w:tcW w:w="1069" w:type="dxa"/>
                  <w:vAlign w:val="center"/>
                </w:tcPr>
                <w:p w14:paraId="1333785B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Credit Hours</w:t>
                  </w:r>
                </w:p>
              </w:tc>
              <w:tc>
                <w:tcPr>
                  <w:tcW w:w="1080" w:type="dxa"/>
                  <w:vAlign w:val="center"/>
                </w:tcPr>
                <w:p w14:paraId="389CFE1F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Course Name</w:t>
                  </w:r>
                </w:p>
              </w:tc>
              <w:tc>
                <w:tcPr>
                  <w:tcW w:w="1337" w:type="dxa"/>
                  <w:vAlign w:val="center"/>
                </w:tcPr>
                <w:p w14:paraId="79CDB48A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Code and Number</w:t>
                  </w:r>
                </w:p>
              </w:tc>
            </w:tr>
            <w:tr w:rsidR="0043205E" w:rsidRPr="00023CAB" w14:paraId="25495D05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40851687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4CBE082B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314C2C45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524B13F4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  <w:rtl/>
                    </w:rPr>
                  </w:pPr>
                </w:p>
              </w:tc>
            </w:tr>
            <w:tr w:rsidR="0043205E" w:rsidRPr="00023CAB" w14:paraId="6430F777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0A825971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45AE089C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408D2A3B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0299DFF2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177D307C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4592850C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2106EEA9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21FE7FF2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3B7F2362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585BEE8B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38B9BC45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487877E3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509C0A9E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0D50305C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4F8CEDE0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59DB4261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4B8E750E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332D708E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7143C296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29BC4117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6C8E8E1A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33EE7295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5DAE90C6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0CF4E32F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</w:rPr>
                  </w:pPr>
                </w:p>
              </w:tc>
            </w:tr>
            <w:tr w:rsidR="0043205E" w:rsidRPr="00023CAB" w14:paraId="78475434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3619DFFB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19B264BF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6BCFAE94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196950A4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</w:tr>
            <w:tr w:rsidR="0043205E" w:rsidRPr="00023CAB" w14:paraId="56CAF72B" w14:textId="77777777" w:rsidTr="00003D18">
              <w:trPr>
                <w:trHeight w:val="20"/>
                <w:jc w:val="right"/>
              </w:trPr>
              <w:tc>
                <w:tcPr>
                  <w:tcW w:w="2104" w:type="dxa"/>
                  <w:gridSpan w:val="2"/>
                  <w:shd w:val="clear" w:color="auto" w:fill="F7CAAC" w:themeFill="accent2" w:themeFillTint="66"/>
                  <w:vAlign w:val="center"/>
                </w:tcPr>
                <w:p w14:paraId="63764AAC" w14:textId="77777777" w:rsidR="0043205E" w:rsidRPr="00023CAB" w:rsidRDefault="0043205E" w:rsidP="0043205E">
                  <w:pPr>
                    <w:spacing w:before="20"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2417" w:type="dxa"/>
                  <w:gridSpan w:val="2"/>
                  <w:shd w:val="clear" w:color="auto" w:fill="F7CAAC" w:themeFill="accent2" w:themeFillTint="66"/>
                  <w:vAlign w:val="center"/>
                </w:tcPr>
                <w:p w14:paraId="4C1B8505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Total</w:t>
                  </w:r>
                </w:p>
              </w:tc>
            </w:tr>
          </w:tbl>
          <w:p w14:paraId="664F2A65" w14:textId="77777777" w:rsidR="00D90431" w:rsidRPr="00023CAB" w:rsidRDefault="00D90431" w:rsidP="003B0F48">
            <w:pPr>
              <w:bidi/>
              <w:spacing w:after="20"/>
              <w:rPr>
                <w:rFonts w:asciiTheme="majorBidi" w:hAnsiTheme="majorBidi" w:cstheme="majorBidi"/>
                <w:sz w:val="17"/>
                <w:szCs w:val="17"/>
                <w:rtl/>
                <w:lang w:bidi="ar-JO"/>
              </w:rPr>
            </w:pPr>
          </w:p>
        </w:tc>
      </w:tr>
      <w:tr w:rsidR="003B0F48" w:rsidRPr="00023CAB" w14:paraId="2CBED3AF" w14:textId="77777777" w:rsidTr="003A5498">
        <w:trPr>
          <w:trHeight w:val="1138"/>
        </w:trPr>
        <w:tc>
          <w:tcPr>
            <w:tcW w:w="4623" w:type="dxa"/>
          </w:tcPr>
          <w:tbl>
            <w:tblPr>
              <w:tblStyle w:val="TableGrid"/>
              <w:bidiVisual/>
              <w:tblW w:w="0" w:type="auto"/>
              <w:jc w:val="right"/>
              <w:tblLook w:val="04A0" w:firstRow="1" w:lastRow="0" w:firstColumn="1" w:lastColumn="0" w:noHBand="0" w:noVBand="1"/>
            </w:tblPr>
            <w:tblGrid>
              <w:gridCol w:w="1015"/>
              <w:gridCol w:w="1037"/>
              <w:gridCol w:w="1050"/>
              <w:gridCol w:w="1295"/>
            </w:tblGrid>
            <w:tr w:rsidR="0043205E" w:rsidRPr="00023CAB" w14:paraId="6CA683D1" w14:textId="77777777" w:rsidTr="00003D18">
              <w:trPr>
                <w:trHeight w:val="20"/>
                <w:jc w:val="right"/>
              </w:trPr>
              <w:tc>
                <w:tcPr>
                  <w:tcW w:w="4521" w:type="dxa"/>
                  <w:gridSpan w:val="4"/>
                  <w:shd w:val="clear" w:color="auto" w:fill="A8D08D" w:themeFill="accent6" w:themeFillTint="99"/>
                  <w:vAlign w:val="center"/>
                </w:tcPr>
                <w:p w14:paraId="2F15A6A3" w14:textId="40F3C7A5" w:rsidR="0043205E" w:rsidRPr="0043205E" w:rsidRDefault="0043205E" w:rsidP="0043205E">
                  <w:pPr>
                    <w:jc w:val="center"/>
                    <w:rPr>
                      <w:rFonts w:cstheme="majorBidi"/>
                      <w:b/>
                      <w:bCs/>
                      <w:sz w:val="17"/>
                      <w:szCs w:val="17"/>
                    </w:rPr>
                  </w:pPr>
                  <w:r>
                    <w:rPr>
                      <w:rFonts w:cstheme="majorBidi"/>
                      <w:b/>
                      <w:bCs/>
                      <w:sz w:val="17"/>
                      <w:szCs w:val="17"/>
                    </w:rPr>
                    <w:t>Fifth</w:t>
                  </w:r>
                  <w:r w:rsidRPr="0043205E">
                    <w:rPr>
                      <w:rFonts w:cstheme="majorBidi"/>
                      <w:b/>
                      <w:bCs/>
                      <w:sz w:val="17"/>
                      <w:szCs w:val="17"/>
                    </w:rPr>
                    <w:t xml:space="preserve"> Academic Year – </w:t>
                  </w:r>
                  <w:r>
                    <w:rPr>
                      <w:rFonts w:cstheme="majorBidi"/>
                      <w:b/>
                      <w:bCs/>
                      <w:sz w:val="17"/>
                      <w:szCs w:val="17"/>
                    </w:rPr>
                    <w:t>Second</w:t>
                  </w:r>
                  <w:r w:rsidRPr="0043205E">
                    <w:rPr>
                      <w:rFonts w:cstheme="majorBidi"/>
                      <w:b/>
                      <w:bCs/>
                      <w:sz w:val="17"/>
                      <w:szCs w:val="17"/>
                    </w:rPr>
                    <w:t xml:space="preserve"> Semester</w:t>
                  </w:r>
                </w:p>
              </w:tc>
            </w:tr>
            <w:tr w:rsidR="0043205E" w:rsidRPr="00023CAB" w14:paraId="1AAE1E7D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4B1BE981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Pre-requisite</w:t>
                  </w:r>
                </w:p>
              </w:tc>
              <w:tc>
                <w:tcPr>
                  <w:tcW w:w="1069" w:type="dxa"/>
                  <w:vAlign w:val="center"/>
                </w:tcPr>
                <w:p w14:paraId="08D9C804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Credit Hours</w:t>
                  </w:r>
                </w:p>
              </w:tc>
              <w:tc>
                <w:tcPr>
                  <w:tcW w:w="1080" w:type="dxa"/>
                  <w:vAlign w:val="center"/>
                </w:tcPr>
                <w:p w14:paraId="25DB063D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Course Name</w:t>
                  </w:r>
                </w:p>
              </w:tc>
              <w:tc>
                <w:tcPr>
                  <w:tcW w:w="1337" w:type="dxa"/>
                  <w:vAlign w:val="center"/>
                </w:tcPr>
                <w:p w14:paraId="5E8B2242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Code and Number</w:t>
                  </w:r>
                </w:p>
              </w:tc>
            </w:tr>
            <w:tr w:rsidR="0043205E" w:rsidRPr="00023CAB" w14:paraId="56A0CBB4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24D45317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00845D3F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70F9DCBA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3C95B72B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  <w:rtl/>
                    </w:rPr>
                  </w:pPr>
                </w:p>
              </w:tc>
            </w:tr>
            <w:tr w:rsidR="0043205E" w:rsidRPr="00023CAB" w14:paraId="36630D97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71B3A57C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13E071DF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247D3A2D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732D92BB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3AC18DF5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110D24DD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404BDEF1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39B4A748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628245ED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3C681C76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2E6FC952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118B160D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1FD99A3C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79FEBB65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678AC7F7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01189DA2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2863FD43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1EF7A9AB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1E34B830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61DA163C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52262B9A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1D63A570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12CE8225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176391B9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</w:rPr>
                  </w:pPr>
                </w:p>
              </w:tc>
            </w:tr>
            <w:tr w:rsidR="0043205E" w:rsidRPr="00023CAB" w14:paraId="00B9FA24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0693E633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72F2E34E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6B070AB0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0831FCC0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</w:tr>
            <w:tr w:rsidR="0043205E" w:rsidRPr="00023CAB" w14:paraId="4C945356" w14:textId="77777777" w:rsidTr="00003D18">
              <w:trPr>
                <w:trHeight w:val="20"/>
                <w:jc w:val="right"/>
              </w:trPr>
              <w:tc>
                <w:tcPr>
                  <w:tcW w:w="2104" w:type="dxa"/>
                  <w:gridSpan w:val="2"/>
                  <w:shd w:val="clear" w:color="auto" w:fill="F7CAAC" w:themeFill="accent2" w:themeFillTint="66"/>
                  <w:vAlign w:val="center"/>
                </w:tcPr>
                <w:p w14:paraId="79BDE6E1" w14:textId="77777777" w:rsidR="0043205E" w:rsidRPr="00023CAB" w:rsidRDefault="0043205E" w:rsidP="0043205E">
                  <w:pPr>
                    <w:spacing w:before="20"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2417" w:type="dxa"/>
                  <w:gridSpan w:val="2"/>
                  <w:shd w:val="clear" w:color="auto" w:fill="F7CAAC" w:themeFill="accent2" w:themeFillTint="66"/>
                  <w:vAlign w:val="center"/>
                </w:tcPr>
                <w:p w14:paraId="054F419A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Total</w:t>
                  </w:r>
                </w:p>
              </w:tc>
            </w:tr>
          </w:tbl>
          <w:p w14:paraId="6CFA9D8A" w14:textId="77777777" w:rsidR="003B0F48" w:rsidRPr="00023CAB" w:rsidRDefault="003B0F48" w:rsidP="003B0F48">
            <w:pPr>
              <w:bidi/>
              <w:spacing w:after="20"/>
              <w:jc w:val="center"/>
              <w:rPr>
                <w:rFonts w:asciiTheme="majorBidi" w:hAnsiTheme="majorBidi" w:cstheme="majorBidi"/>
                <w:b/>
                <w:bCs/>
                <w:sz w:val="17"/>
                <w:szCs w:val="17"/>
                <w:rtl/>
              </w:rPr>
            </w:pPr>
          </w:p>
        </w:tc>
        <w:tc>
          <w:tcPr>
            <w:tcW w:w="4747" w:type="dxa"/>
          </w:tcPr>
          <w:tbl>
            <w:tblPr>
              <w:tblStyle w:val="TableGrid"/>
              <w:bidiVisual/>
              <w:tblW w:w="0" w:type="auto"/>
              <w:jc w:val="right"/>
              <w:tblLook w:val="04A0" w:firstRow="1" w:lastRow="0" w:firstColumn="1" w:lastColumn="0" w:noHBand="0" w:noVBand="1"/>
            </w:tblPr>
            <w:tblGrid>
              <w:gridCol w:w="1035"/>
              <w:gridCol w:w="1069"/>
              <w:gridCol w:w="1080"/>
              <w:gridCol w:w="1337"/>
            </w:tblGrid>
            <w:tr w:rsidR="0043205E" w:rsidRPr="00023CAB" w14:paraId="3C5ED7AA" w14:textId="77777777" w:rsidTr="00003D18">
              <w:trPr>
                <w:trHeight w:val="20"/>
                <w:jc w:val="right"/>
              </w:trPr>
              <w:tc>
                <w:tcPr>
                  <w:tcW w:w="4521" w:type="dxa"/>
                  <w:gridSpan w:val="4"/>
                  <w:shd w:val="clear" w:color="auto" w:fill="A8D08D" w:themeFill="accent6" w:themeFillTint="99"/>
                  <w:vAlign w:val="center"/>
                </w:tcPr>
                <w:p w14:paraId="1E91044E" w14:textId="38B77CC1" w:rsidR="0043205E" w:rsidRPr="0043205E" w:rsidRDefault="0043205E" w:rsidP="0043205E">
                  <w:pPr>
                    <w:jc w:val="center"/>
                    <w:rPr>
                      <w:rFonts w:cstheme="majorBidi"/>
                      <w:b/>
                      <w:bCs/>
                      <w:sz w:val="17"/>
                      <w:szCs w:val="17"/>
                    </w:rPr>
                  </w:pPr>
                  <w:r>
                    <w:rPr>
                      <w:rFonts w:cstheme="majorBidi"/>
                      <w:b/>
                      <w:bCs/>
                      <w:sz w:val="17"/>
                      <w:szCs w:val="17"/>
                    </w:rPr>
                    <w:t>Fifth</w:t>
                  </w:r>
                  <w:r w:rsidRPr="0043205E">
                    <w:rPr>
                      <w:rFonts w:cstheme="majorBidi"/>
                      <w:b/>
                      <w:bCs/>
                      <w:sz w:val="17"/>
                      <w:szCs w:val="17"/>
                    </w:rPr>
                    <w:t xml:space="preserve"> Academic Year – First Semester</w:t>
                  </w:r>
                </w:p>
              </w:tc>
            </w:tr>
            <w:tr w:rsidR="0043205E" w:rsidRPr="00023CAB" w14:paraId="563FBA7F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1D84587F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Pre-requisite</w:t>
                  </w:r>
                </w:p>
              </w:tc>
              <w:tc>
                <w:tcPr>
                  <w:tcW w:w="1069" w:type="dxa"/>
                  <w:vAlign w:val="center"/>
                </w:tcPr>
                <w:p w14:paraId="7943BB67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Credit Hours</w:t>
                  </w:r>
                </w:p>
              </w:tc>
              <w:tc>
                <w:tcPr>
                  <w:tcW w:w="1080" w:type="dxa"/>
                  <w:vAlign w:val="center"/>
                </w:tcPr>
                <w:p w14:paraId="36795242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Course Name</w:t>
                  </w:r>
                </w:p>
              </w:tc>
              <w:tc>
                <w:tcPr>
                  <w:tcW w:w="1337" w:type="dxa"/>
                  <w:vAlign w:val="center"/>
                </w:tcPr>
                <w:p w14:paraId="675580EC" w14:textId="77777777" w:rsidR="0043205E" w:rsidRPr="0043205E" w:rsidRDefault="0043205E" w:rsidP="0043205E">
                  <w:pPr>
                    <w:spacing w:after="100" w:afterAutospacing="1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Code and Number</w:t>
                  </w:r>
                </w:p>
              </w:tc>
            </w:tr>
            <w:tr w:rsidR="0043205E" w:rsidRPr="00023CAB" w14:paraId="21A70D99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65E26F07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3ACA5807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7F9FE160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3396221A" w14:textId="77777777" w:rsidR="0043205E" w:rsidRPr="0043205E" w:rsidRDefault="0043205E" w:rsidP="0043205E">
                  <w:pPr>
                    <w:spacing w:after="20"/>
                    <w:jc w:val="center"/>
                    <w:rPr>
                      <w:rFonts w:cstheme="majorBidi"/>
                      <w:b/>
                      <w:bCs/>
                      <w:sz w:val="12"/>
                      <w:szCs w:val="12"/>
                      <w:rtl/>
                    </w:rPr>
                  </w:pPr>
                </w:p>
              </w:tc>
            </w:tr>
            <w:tr w:rsidR="0043205E" w:rsidRPr="00023CAB" w14:paraId="55ED342E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20C16B5E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3740C53F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4ADBE265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708914BB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237C668F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07F7B86F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456B2722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3AC90EA8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4E440B90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3A57103C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76774E38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5A00A51E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65CB4397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41ECF3F0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07D92938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3916A3AA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349190BE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4F6A96A6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47223F09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43205E" w:rsidRPr="00023CAB" w14:paraId="4E76A211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310F00DE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27A10EFB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68C86DDA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6C2B26A6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</w:rPr>
                  </w:pPr>
                </w:p>
              </w:tc>
            </w:tr>
            <w:tr w:rsidR="0043205E" w:rsidRPr="00023CAB" w14:paraId="5C107041" w14:textId="77777777" w:rsidTr="00003D18">
              <w:trPr>
                <w:trHeight w:val="20"/>
                <w:jc w:val="right"/>
              </w:trPr>
              <w:tc>
                <w:tcPr>
                  <w:tcW w:w="1035" w:type="dxa"/>
                  <w:vAlign w:val="center"/>
                </w:tcPr>
                <w:p w14:paraId="38345871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069" w:type="dxa"/>
                  <w:vAlign w:val="center"/>
                </w:tcPr>
                <w:p w14:paraId="4B31C0F7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14:paraId="4EC49C5F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37" w:type="dxa"/>
                  <w:vAlign w:val="center"/>
                </w:tcPr>
                <w:p w14:paraId="67AFBDC7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</w:tr>
            <w:tr w:rsidR="0043205E" w:rsidRPr="00023CAB" w14:paraId="51F0DEBD" w14:textId="77777777" w:rsidTr="00003D18">
              <w:trPr>
                <w:trHeight w:val="20"/>
                <w:jc w:val="right"/>
              </w:trPr>
              <w:tc>
                <w:tcPr>
                  <w:tcW w:w="2104" w:type="dxa"/>
                  <w:gridSpan w:val="2"/>
                  <w:shd w:val="clear" w:color="auto" w:fill="F7CAAC" w:themeFill="accent2" w:themeFillTint="66"/>
                  <w:vAlign w:val="center"/>
                </w:tcPr>
                <w:p w14:paraId="7DAF5C34" w14:textId="77777777" w:rsidR="0043205E" w:rsidRPr="00023CAB" w:rsidRDefault="0043205E" w:rsidP="0043205E">
                  <w:pPr>
                    <w:spacing w:before="20"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2417" w:type="dxa"/>
                  <w:gridSpan w:val="2"/>
                  <w:shd w:val="clear" w:color="auto" w:fill="F7CAAC" w:themeFill="accent2" w:themeFillTint="66"/>
                  <w:vAlign w:val="center"/>
                </w:tcPr>
                <w:p w14:paraId="4B713AFD" w14:textId="77777777" w:rsidR="0043205E" w:rsidRPr="00023CAB" w:rsidRDefault="0043205E" w:rsidP="0043205E">
                  <w:pPr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  <w:r w:rsidRPr="0043205E">
                    <w:rPr>
                      <w:rFonts w:cstheme="majorBidi"/>
                      <w:b/>
                      <w:bCs/>
                      <w:sz w:val="14"/>
                      <w:szCs w:val="14"/>
                    </w:rPr>
                    <w:t>Total</w:t>
                  </w:r>
                </w:p>
              </w:tc>
            </w:tr>
          </w:tbl>
          <w:p w14:paraId="657AA2A7" w14:textId="77777777" w:rsidR="003B0F48" w:rsidRPr="00023CAB" w:rsidRDefault="003B0F48" w:rsidP="003B0F48">
            <w:pPr>
              <w:bidi/>
              <w:spacing w:after="20"/>
              <w:jc w:val="center"/>
              <w:rPr>
                <w:rFonts w:asciiTheme="majorBidi" w:hAnsiTheme="majorBidi" w:cstheme="majorBidi"/>
                <w:b/>
                <w:bCs/>
                <w:sz w:val="17"/>
                <w:szCs w:val="17"/>
                <w:rtl/>
              </w:rPr>
            </w:pPr>
          </w:p>
        </w:tc>
      </w:tr>
    </w:tbl>
    <w:p w14:paraId="0D8E91E7" w14:textId="77777777" w:rsidR="007A79D0" w:rsidRPr="00023CAB" w:rsidRDefault="007A79D0" w:rsidP="00D90431">
      <w:pPr>
        <w:bidi/>
        <w:rPr>
          <w:rFonts w:asciiTheme="majorBidi" w:hAnsiTheme="majorBidi" w:cstheme="majorBidi"/>
          <w:rtl/>
          <w:lang w:bidi="ar-JO"/>
        </w:rPr>
      </w:pPr>
    </w:p>
    <w:sectPr w:rsidR="007A79D0" w:rsidRPr="00023CAB" w:rsidSect="00E12E98">
      <w:headerReference w:type="even" r:id="rId6"/>
      <w:headerReference w:type="default" r:id="rId7"/>
      <w:footerReference w:type="default" r:id="rId8"/>
      <w:headerReference w:type="first" r:id="rId9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AB78C7" w14:textId="77777777" w:rsidR="00BD2C8C" w:rsidRDefault="00BD2C8C" w:rsidP="00B61275">
      <w:pPr>
        <w:spacing w:after="0" w:line="240" w:lineRule="auto"/>
      </w:pPr>
      <w:r>
        <w:separator/>
      </w:r>
    </w:p>
  </w:endnote>
  <w:endnote w:type="continuationSeparator" w:id="0">
    <w:p w14:paraId="7A19C9A9" w14:textId="77777777" w:rsidR="00BD2C8C" w:rsidRDefault="00BD2C8C" w:rsidP="00B6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12231020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899AE5D" w14:textId="121B9FC5" w:rsidR="006C41A6" w:rsidRDefault="006C41A6" w:rsidP="006C41A6">
            <w:pPr>
              <w:pStyle w:val="Footer"/>
              <w:shd w:val="clear" w:color="auto" w:fill="E7E6E6" w:themeFill="background2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05CF2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05CF2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8D6DD9B" w14:textId="2409D769" w:rsidR="0015550E" w:rsidRDefault="001555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A1FFCC" w14:textId="77777777" w:rsidR="00BD2C8C" w:rsidRDefault="00BD2C8C" w:rsidP="00B61275">
      <w:pPr>
        <w:spacing w:after="0" w:line="240" w:lineRule="auto"/>
      </w:pPr>
      <w:r>
        <w:separator/>
      </w:r>
    </w:p>
  </w:footnote>
  <w:footnote w:type="continuationSeparator" w:id="0">
    <w:p w14:paraId="4C3C69BF" w14:textId="77777777" w:rsidR="00BD2C8C" w:rsidRDefault="00BD2C8C" w:rsidP="00B6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CA8FE8" w14:textId="5E0453BF" w:rsidR="006B19F5" w:rsidRDefault="00BD2C8C">
    <w:pPr>
      <w:pStyle w:val="Header"/>
    </w:pPr>
    <w:r>
      <w:rPr>
        <w:noProof/>
      </w:rPr>
      <w:pict w14:anchorId="670DA46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0;width:302.15pt;height:364.45pt;z-index:-251657216;mso-position-horizontal:center;mso-position-horizontal-relative:margin;mso-position-vertical:center;mso-position-vertical-relative:margin" o:allowincell="f">
          <v:imagedata r:id="rId1" o:title="yarmouk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"/>
      <w:gridCol w:w="1701"/>
      <w:gridCol w:w="862"/>
      <w:gridCol w:w="3420"/>
      <w:gridCol w:w="730"/>
      <w:gridCol w:w="2245"/>
    </w:tblGrid>
    <w:tr w:rsidR="00154E76" w14:paraId="2D110D88" w14:textId="77777777" w:rsidTr="00005CF2">
      <w:trPr>
        <w:gridBefore w:val="1"/>
        <w:wBefore w:w="166" w:type="dxa"/>
        <w:jc w:val="center"/>
      </w:trPr>
      <w:tc>
        <w:tcPr>
          <w:tcW w:w="1701" w:type="dxa"/>
        </w:tcPr>
        <w:p w14:paraId="0C44BC1A" w14:textId="77777777" w:rsidR="00154E76" w:rsidRDefault="00154E76" w:rsidP="00154E76">
          <w:pPr>
            <w:pStyle w:val="Header"/>
            <w:spacing w:after="40"/>
            <w:jc w:val="center"/>
            <w:rPr>
              <w:b/>
              <w:bCs/>
              <w:color w:val="00B050"/>
              <w:sz w:val="36"/>
              <w:szCs w:val="36"/>
              <w:lang w:bidi="ar-JO"/>
            </w:rPr>
          </w:pPr>
          <w:r w:rsidRPr="00782F13">
            <w:rPr>
              <w:b/>
              <w:bCs/>
              <w:noProof/>
              <w:color w:val="00B050"/>
              <w:sz w:val="36"/>
              <w:szCs w:val="36"/>
            </w:rPr>
            <w:drawing>
              <wp:inline distT="0" distB="0" distL="0" distR="0" wp14:anchorId="620DBE20" wp14:editId="54E919E7">
                <wp:extent cx="914400" cy="914400"/>
                <wp:effectExtent l="0" t="0" r="0" b="0"/>
                <wp:docPr id="5" name="Picture 5" descr="C:\Users\yucc\Google Drive\Quality Devision\AQIC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yucc\Google Drive\Quality Devision\AQIC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12" w:type="dxa"/>
          <w:gridSpan w:val="3"/>
        </w:tcPr>
        <w:p w14:paraId="5D48F1BC" w14:textId="77777777" w:rsidR="00CF718E" w:rsidRDefault="00154E76" w:rsidP="00154E76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rtl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rtl/>
              <w:lang w:bidi="ar-JO"/>
            </w:rPr>
            <w:t>جامعة اليرموك</w:t>
          </w:r>
        </w:p>
        <w:p w14:paraId="526E9622" w14:textId="77777777" w:rsidR="00CF718E" w:rsidRPr="00782F13" w:rsidRDefault="00CF718E" w:rsidP="00CF718E">
          <w:pPr>
            <w:pStyle w:val="Header"/>
            <w:tabs>
              <w:tab w:val="left" w:pos="396"/>
            </w:tabs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lang w:bidi="ar-JO"/>
            </w:rPr>
            <w:t>Yarmouk University</w:t>
          </w:r>
        </w:p>
        <w:p w14:paraId="23E52D0C" w14:textId="77777777" w:rsidR="00154E76" w:rsidRDefault="003B0F48" w:rsidP="00CF718E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rtl/>
              <w:lang w:bidi="ar-JO"/>
            </w:rPr>
          </w:pPr>
          <w:r>
            <w:rPr>
              <w:rFonts w:hint="cs"/>
              <w:b/>
              <w:bCs/>
              <w:color w:val="00B050"/>
              <w:sz w:val="28"/>
              <w:szCs w:val="28"/>
              <w:rtl/>
              <w:lang w:bidi="ar-JO"/>
            </w:rPr>
            <w:t>اسم ال</w:t>
          </w:r>
          <w:r w:rsidR="00154E76" w:rsidRPr="00782F13">
            <w:rPr>
              <w:b/>
              <w:bCs/>
              <w:color w:val="00B050"/>
              <w:sz w:val="28"/>
              <w:szCs w:val="28"/>
              <w:rtl/>
              <w:lang w:bidi="ar-JO"/>
            </w:rPr>
            <w:t>كلية</w:t>
          </w:r>
        </w:p>
        <w:p w14:paraId="4A0AAEF5" w14:textId="22A6A7F0" w:rsidR="00CF718E" w:rsidRPr="00CF718E" w:rsidRDefault="00CF718E" w:rsidP="00CF718E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lang w:bidi="ar-JO"/>
            </w:rPr>
            <w:t>Faculty</w:t>
          </w:r>
        </w:p>
      </w:tc>
      <w:tc>
        <w:tcPr>
          <w:tcW w:w="2245" w:type="dxa"/>
        </w:tcPr>
        <w:p w14:paraId="16E6BDEE" w14:textId="77777777" w:rsidR="00154E76" w:rsidRDefault="00154E76" w:rsidP="00154E76">
          <w:pPr>
            <w:pStyle w:val="Header"/>
            <w:spacing w:after="40"/>
            <w:jc w:val="center"/>
            <w:rPr>
              <w:b/>
              <w:bCs/>
              <w:color w:val="00B050"/>
              <w:sz w:val="36"/>
              <w:szCs w:val="36"/>
              <w:lang w:bidi="ar-JO"/>
            </w:rPr>
          </w:pPr>
          <w:r w:rsidRPr="00782F13">
            <w:rPr>
              <w:b/>
              <w:bCs/>
              <w:noProof/>
              <w:color w:val="00B050"/>
              <w:sz w:val="36"/>
              <w:szCs w:val="36"/>
            </w:rPr>
            <w:drawing>
              <wp:inline distT="0" distB="0" distL="0" distR="0" wp14:anchorId="756BAB00" wp14:editId="4653C565">
                <wp:extent cx="758407" cy="914400"/>
                <wp:effectExtent l="0" t="0" r="3810" b="0"/>
                <wp:docPr id="4" name="Picture 4" descr="C:\Users\yucc\Downloads\yarmou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yucc\Downloads\yarmou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8407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9444FF" w:rsidRPr="003E38BC" w14:paraId="4C00D706" w14:textId="77777777" w:rsidTr="00005CF2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rPr>
        <w:jc w:val="center"/>
      </w:trPr>
      <w:tc>
        <w:tcPr>
          <w:tcW w:w="2729" w:type="dxa"/>
          <w:gridSpan w:val="3"/>
          <w:vAlign w:val="center"/>
        </w:tcPr>
        <w:p w14:paraId="0E835BFE" w14:textId="76D28989" w:rsidR="009444FF" w:rsidRPr="00BD7D08" w:rsidRDefault="009444FF" w:rsidP="000E3297">
          <w:pPr>
            <w:pStyle w:val="Header"/>
            <w:spacing w:before="20" w:after="20"/>
            <w:jc w:val="center"/>
            <w:rPr>
              <w:b/>
              <w:bCs/>
              <w:lang w:bidi="ar-JO"/>
            </w:rPr>
          </w:pPr>
          <w:r w:rsidRPr="00BD7D08">
            <w:rPr>
              <w:b/>
              <w:bCs/>
              <w:lang w:bidi="ar-JO"/>
            </w:rPr>
            <w:t>Document Code</w:t>
          </w:r>
        </w:p>
      </w:tc>
      <w:tc>
        <w:tcPr>
          <w:tcW w:w="3420" w:type="dxa"/>
          <w:vMerge w:val="restart"/>
          <w:vAlign w:val="center"/>
        </w:tcPr>
        <w:p w14:paraId="606CE39B" w14:textId="18F3430A" w:rsidR="009444FF" w:rsidRPr="00BD7D08" w:rsidRDefault="009444FF" w:rsidP="000E3297">
          <w:pPr>
            <w:pStyle w:val="Header"/>
            <w:spacing w:before="20" w:after="20"/>
            <w:jc w:val="center"/>
            <w:rPr>
              <w:b/>
              <w:bCs/>
              <w:sz w:val="24"/>
              <w:szCs w:val="24"/>
              <w:lang w:bidi="ar-JO"/>
            </w:rPr>
          </w:pPr>
          <w:r w:rsidRPr="00BD7D08">
            <w:rPr>
              <w:b/>
              <w:bCs/>
              <w:sz w:val="24"/>
              <w:szCs w:val="24"/>
              <w:lang w:bidi="ar-JO"/>
            </w:rPr>
            <w:t>Advisory Plan</w:t>
          </w:r>
        </w:p>
      </w:tc>
      <w:tc>
        <w:tcPr>
          <w:tcW w:w="2975" w:type="dxa"/>
          <w:gridSpan w:val="2"/>
          <w:vAlign w:val="center"/>
        </w:tcPr>
        <w:p w14:paraId="4C64A453" w14:textId="68B0CA80" w:rsidR="009444FF" w:rsidRPr="00BD7D08" w:rsidRDefault="009444FF" w:rsidP="000E3297">
          <w:pPr>
            <w:pStyle w:val="Header"/>
            <w:spacing w:before="20" w:after="20"/>
            <w:jc w:val="center"/>
            <w:rPr>
              <w:b/>
              <w:bCs/>
              <w:lang w:bidi="ar-JO"/>
            </w:rPr>
          </w:pPr>
          <w:r w:rsidRPr="00BD7D08">
            <w:rPr>
              <w:b/>
              <w:bCs/>
              <w:lang w:bidi="ar-JO"/>
            </w:rPr>
            <w:t>Document Approval Date</w:t>
          </w:r>
        </w:p>
      </w:tc>
    </w:tr>
    <w:tr w:rsidR="009444FF" w:rsidRPr="003E38BC" w14:paraId="21BD5AEB" w14:textId="77777777" w:rsidTr="00005CF2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rPr>
        <w:jc w:val="center"/>
      </w:trPr>
      <w:tc>
        <w:tcPr>
          <w:tcW w:w="2729" w:type="dxa"/>
          <w:gridSpan w:val="3"/>
          <w:vAlign w:val="center"/>
        </w:tcPr>
        <w:p w14:paraId="5ACEEBB7" w14:textId="349D89EB" w:rsidR="009444FF" w:rsidRPr="003E38BC" w:rsidRDefault="009444FF" w:rsidP="009444FF">
          <w:pPr>
            <w:pStyle w:val="Header"/>
            <w:spacing w:before="20" w:after="20"/>
            <w:jc w:val="center"/>
            <w:rPr>
              <w:lang w:bidi="ar-JO"/>
            </w:rPr>
          </w:pPr>
          <w:r w:rsidRPr="008F1F75">
            <w:rPr>
              <w:b/>
              <w:bCs/>
              <w:lang w:bidi="ar-JO"/>
            </w:rPr>
            <w:t>AP</w:t>
          </w:r>
          <w:r>
            <w:rPr>
              <w:lang w:bidi="ar-JO"/>
            </w:rPr>
            <w:t>02-PR07</w:t>
          </w:r>
        </w:p>
      </w:tc>
      <w:tc>
        <w:tcPr>
          <w:tcW w:w="3420" w:type="dxa"/>
          <w:vMerge/>
          <w:vAlign w:val="center"/>
        </w:tcPr>
        <w:p w14:paraId="4F35AE76" w14:textId="77777777" w:rsidR="009444FF" w:rsidRPr="003E38BC" w:rsidRDefault="009444FF" w:rsidP="00252AE3">
          <w:pPr>
            <w:pStyle w:val="Header"/>
            <w:spacing w:before="20" w:after="20"/>
            <w:jc w:val="center"/>
            <w:rPr>
              <w:lang w:bidi="ar-JO"/>
            </w:rPr>
          </w:pPr>
        </w:p>
      </w:tc>
      <w:tc>
        <w:tcPr>
          <w:tcW w:w="2975" w:type="dxa"/>
          <w:gridSpan w:val="2"/>
          <w:vAlign w:val="center"/>
        </w:tcPr>
        <w:p w14:paraId="5972BCAF" w14:textId="5FCCDD8F" w:rsidR="009444FF" w:rsidRPr="00A752B2" w:rsidRDefault="009444FF" w:rsidP="00252AE3">
          <w:pPr>
            <w:pStyle w:val="Header"/>
            <w:spacing w:before="20" w:after="20"/>
            <w:jc w:val="center"/>
            <w:rPr>
              <w:lang w:bidi="ar-JO"/>
            </w:rPr>
          </w:pPr>
        </w:p>
      </w:tc>
    </w:tr>
  </w:tbl>
  <w:p w14:paraId="6ED3E356" w14:textId="752DCB41" w:rsidR="00B61275" w:rsidRDefault="00BD2C8C" w:rsidP="00B61275">
    <w:pPr>
      <w:pStyle w:val="Header"/>
      <w:jc w:val="center"/>
      <w:rPr>
        <w:lang w:bidi="ar-JO"/>
      </w:rPr>
    </w:pPr>
    <w:r>
      <w:rPr>
        <w:noProof/>
      </w:rPr>
      <w:pict w14:anchorId="78DB7CF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left:0;text-align:left;margin-left:0;margin-top:0;width:302.15pt;height:364.45pt;z-index:-251656192;mso-position-horizontal:center;mso-position-horizontal-relative:margin;mso-position-vertical:center;mso-position-vertical-relative:margin" o:allowincell="f">
          <v:imagedata r:id="rId3" o:title="yarmouk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891C56" w14:textId="5E7DB1A6" w:rsidR="006B19F5" w:rsidRDefault="00BD2C8C">
    <w:pPr>
      <w:pStyle w:val="Header"/>
    </w:pPr>
    <w:r>
      <w:rPr>
        <w:noProof/>
      </w:rPr>
      <w:pict w14:anchorId="171525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302.15pt;height:364.45pt;z-index:-251658240;mso-position-horizontal:center;mso-position-horizontal-relative:margin;mso-position-vertical:center;mso-position-vertical-relative:margin" o:allowincell="f">
          <v:imagedata r:id="rId1" o:title="yarmouk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jKzMDY2szAwMTZU0lEKTi0uzszPAykwNKkFAM8t6RctAAAA"/>
  </w:docVars>
  <w:rsids>
    <w:rsidRoot w:val="005C7D04"/>
    <w:rsid w:val="00005CF2"/>
    <w:rsid w:val="00023CAB"/>
    <w:rsid w:val="00047E73"/>
    <w:rsid w:val="000E3297"/>
    <w:rsid w:val="00113755"/>
    <w:rsid w:val="001137EA"/>
    <w:rsid w:val="00154E76"/>
    <w:rsid w:val="0015550E"/>
    <w:rsid w:val="00174EDE"/>
    <w:rsid w:val="001B3B0B"/>
    <w:rsid w:val="001E4C53"/>
    <w:rsid w:val="00214A6D"/>
    <w:rsid w:val="00224143"/>
    <w:rsid w:val="00243D50"/>
    <w:rsid w:val="00252AE3"/>
    <w:rsid w:val="00290A8D"/>
    <w:rsid w:val="00331F86"/>
    <w:rsid w:val="00380C48"/>
    <w:rsid w:val="003A5498"/>
    <w:rsid w:val="003A7E1B"/>
    <w:rsid w:val="003B0F48"/>
    <w:rsid w:val="003E38BC"/>
    <w:rsid w:val="00417D8B"/>
    <w:rsid w:val="00425158"/>
    <w:rsid w:val="004259E1"/>
    <w:rsid w:val="0043205E"/>
    <w:rsid w:val="00450ACD"/>
    <w:rsid w:val="00457247"/>
    <w:rsid w:val="004B138F"/>
    <w:rsid w:val="004C6C95"/>
    <w:rsid w:val="004D4AAF"/>
    <w:rsid w:val="005137E5"/>
    <w:rsid w:val="00527E70"/>
    <w:rsid w:val="00553DC9"/>
    <w:rsid w:val="00581C94"/>
    <w:rsid w:val="005A7963"/>
    <w:rsid w:val="005C2027"/>
    <w:rsid w:val="005C7D04"/>
    <w:rsid w:val="005D5EBC"/>
    <w:rsid w:val="00632497"/>
    <w:rsid w:val="0065496F"/>
    <w:rsid w:val="006B19F5"/>
    <w:rsid w:val="006C41A6"/>
    <w:rsid w:val="006E624F"/>
    <w:rsid w:val="00733CF6"/>
    <w:rsid w:val="007A79D0"/>
    <w:rsid w:val="007D2264"/>
    <w:rsid w:val="00842AAF"/>
    <w:rsid w:val="0088141A"/>
    <w:rsid w:val="00907564"/>
    <w:rsid w:val="009157C9"/>
    <w:rsid w:val="009430D9"/>
    <w:rsid w:val="009444FF"/>
    <w:rsid w:val="00982BBD"/>
    <w:rsid w:val="0099132D"/>
    <w:rsid w:val="00A12051"/>
    <w:rsid w:val="00A752B2"/>
    <w:rsid w:val="00A76FFA"/>
    <w:rsid w:val="00AC1965"/>
    <w:rsid w:val="00AC3684"/>
    <w:rsid w:val="00AF3AC1"/>
    <w:rsid w:val="00B5286A"/>
    <w:rsid w:val="00B57912"/>
    <w:rsid w:val="00B61275"/>
    <w:rsid w:val="00BD2C8C"/>
    <w:rsid w:val="00BD2F58"/>
    <w:rsid w:val="00BD7D08"/>
    <w:rsid w:val="00BF2C5D"/>
    <w:rsid w:val="00BF7333"/>
    <w:rsid w:val="00C13619"/>
    <w:rsid w:val="00C16BD4"/>
    <w:rsid w:val="00C234D7"/>
    <w:rsid w:val="00C365A7"/>
    <w:rsid w:val="00C41CFA"/>
    <w:rsid w:val="00C56509"/>
    <w:rsid w:val="00C90295"/>
    <w:rsid w:val="00CA46B7"/>
    <w:rsid w:val="00CB0A0D"/>
    <w:rsid w:val="00CF718E"/>
    <w:rsid w:val="00D3402F"/>
    <w:rsid w:val="00D47BAD"/>
    <w:rsid w:val="00D630D2"/>
    <w:rsid w:val="00D6607F"/>
    <w:rsid w:val="00D90431"/>
    <w:rsid w:val="00DC543E"/>
    <w:rsid w:val="00DD72CB"/>
    <w:rsid w:val="00DE7590"/>
    <w:rsid w:val="00DF086A"/>
    <w:rsid w:val="00E06E23"/>
    <w:rsid w:val="00E12E98"/>
    <w:rsid w:val="00E27C52"/>
    <w:rsid w:val="00E945D4"/>
    <w:rsid w:val="00E97148"/>
    <w:rsid w:val="00ED478D"/>
    <w:rsid w:val="00F34A16"/>
    <w:rsid w:val="00F95E2E"/>
    <w:rsid w:val="00FB7302"/>
    <w:rsid w:val="00FC1E26"/>
    <w:rsid w:val="00FD1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4CF5CF2"/>
  <w15:docId w15:val="{5C12123F-FBCE-458C-A6AB-FAB09FCD2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1275"/>
  </w:style>
  <w:style w:type="paragraph" w:styleId="Footer">
    <w:name w:val="footer"/>
    <w:basedOn w:val="Normal"/>
    <w:link w:val="Foot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1275"/>
  </w:style>
  <w:style w:type="table" w:styleId="TableGrid">
    <w:name w:val="Table Grid"/>
    <w:basedOn w:val="TableNormal"/>
    <w:uiPriority w:val="39"/>
    <w:rsid w:val="00B612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579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91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s Matalkah</dc:creator>
  <cp:keywords/>
  <dc:description/>
  <cp:lastModifiedBy>Windows User</cp:lastModifiedBy>
  <cp:revision>8</cp:revision>
  <cp:lastPrinted>2021-03-18T08:50:00Z</cp:lastPrinted>
  <dcterms:created xsi:type="dcterms:W3CDTF">2021-03-18T08:25:00Z</dcterms:created>
  <dcterms:modified xsi:type="dcterms:W3CDTF">2021-11-15T09:31:00Z</dcterms:modified>
</cp:coreProperties>
</file>